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680BD4" w14:textId="71F5903D" w:rsidR="00AF07FB" w:rsidRPr="00AF07FB" w:rsidRDefault="008F0D9D" w:rsidP="00E33A41">
      <w:pPr>
        <w:pStyle w:val="Ttulo1"/>
        <w:shd w:val="clear" w:color="auto" w:fill="70AD47" w:themeFill="accent6"/>
        <w:jc w:val="center"/>
      </w:pPr>
      <w:r>
        <w:t>Relatório de atividades de bolsista</w:t>
      </w:r>
    </w:p>
    <w:p w14:paraId="5715F4A2" w14:textId="45E68843" w:rsidR="008F0D9D" w:rsidRPr="00AF07FB" w:rsidRDefault="00AF07FB" w:rsidP="008F0D9D">
      <w:pPr>
        <w:rPr>
          <w:rFonts w:asciiTheme="majorHAnsi" w:hAnsiTheme="majorHAnsi" w:cstheme="majorHAnsi"/>
          <w:sz w:val="28"/>
          <w:szCs w:val="24"/>
        </w:rPr>
      </w:pPr>
      <w:r w:rsidRPr="00AF07FB">
        <w:rPr>
          <w:rFonts w:asciiTheme="majorHAnsi" w:hAnsiTheme="majorHAnsi" w:cstheme="majorHAnsi"/>
          <w:sz w:val="28"/>
          <w:szCs w:val="24"/>
        </w:rPr>
        <w:t>Órgão de Fomento</w:t>
      </w:r>
      <w:r w:rsidR="00A20B8E">
        <w:rPr>
          <w:rFonts w:asciiTheme="majorHAnsi" w:hAnsiTheme="majorHAnsi" w:cstheme="majorHAnsi"/>
          <w:sz w:val="28"/>
          <w:szCs w:val="24"/>
        </w:rPr>
        <w:t xml:space="preserve">: </w:t>
      </w:r>
    </w:p>
    <w:p w14:paraId="0056BEC7" w14:textId="787E5775" w:rsidR="008F0D9D" w:rsidRPr="008B2605" w:rsidRDefault="008F0D9D" w:rsidP="008F0D9D">
      <w:pPr>
        <w:rPr>
          <w:rFonts w:asciiTheme="majorHAnsi" w:hAnsiTheme="majorHAnsi" w:cstheme="majorHAnsi"/>
          <w:sz w:val="28"/>
          <w:szCs w:val="24"/>
        </w:rPr>
      </w:pPr>
      <w:r w:rsidRPr="008B2605">
        <w:rPr>
          <w:rFonts w:asciiTheme="majorHAnsi" w:hAnsiTheme="majorHAnsi" w:cstheme="majorHAnsi"/>
          <w:sz w:val="28"/>
          <w:szCs w:val="24"/>
        </w:rPr>
        <w:t>Prestação de Contas Científica</w:t>
      </w:r>
      <w:r w:rsidR="00A20B8E">
        <w:rPr>
          <w:rFonts w:asciiTheme="majorHAnsi" w:hAnsiTheme="majorHAnsi" w:cstheme="majorHAnsi"/>
          <w:sz w:val="28"/>
          <w:szCs w:val="24"/>
        </w:rPr>
        <w:t>: (   ) P</w:t>
      </w:r>
      <w:r w:rsidRPr="008B2605">
        <w:rPr>
          <w:rFonts w:asciiTheme="majorHAnsi" w:hAnsiTheme="majorHAnsi" w:cstheme="majorHAnsi"/>
          <w:sz w:val="28"/>
          <w:szCs w:val="24"/>
        </w:rPr>
        <w:t>arcial</w:t>
      </w:r>
      <w:r w:rsidR="00A20B8E">
        <w:rPr>
          <w:rFonts w:asciiTheme="majorHAnsi" w:hAnsiTheme="majorHAnsi" w:cstheme="majorHAnsi"/>
          <w:sz w:val="28"/>
          <w:szCs w:val="24"/>
        </w:rPr>
        <w:tab/>
      </w:r>
      <w:r w:rsidR="00A20B8E">
        <w:rPr>
          <w:rFonts w:asciiTheme="majorHAnsi" w:hAnsiTheme="majorHAnsi" w:cstheme="majorHAnsi"/>
          <w:sz w:val="28"/>
          <w:szCs w:val="24"/>
        </w:rPr>
        <w:tab/>
      </w:r>
      <w:r w:rsidR="00A20B8E">
        <w:rPr>
          <w:rFonts w:asciiTheme="majorHAnsi" w:hAnsiTheme="majorHAnsi" w:cstheme="majorHAnsi"/>
          <w:sz w:val="28"/>
          <w:szCs w:val="24"/>
        </w:rPr>
        <w:tab/>
        <w:t>(   ) F</w:t>
      </w:r>
      <w:r w:rsidRPr="008B2605">
        <w:rPr>
          <w:rFonts w:asciiTheme="majorHAnsi" w:hAnsiTheme="majorHAnsi" w:cstheme="majorHAnsi"/>
          <w:sz w:val="28"/>
          <w:szCs w:val="24"/>
        </w:rPr>
        <w:t>inal</w:t>
      </w:r>
    </w:p>
    <w:p w14:paraId="567FFB7C" w14:textId="3FB0AF05" w:rsidR="008B2605" w:rsidRPr="00A20B8E" w:rsidRDefault="008F5FC9" w:rsidP="00A20B8E">
      <w:pPr>
        <w:rPr>
          <w:rFonts w:asciiTheme="majorHAnsi" w:hAnsiTheme="majorHAnsi" w:cstheme="majorHAnsi"/>
          <w:sz w:val="24"/>
        </w:rPr>
      </w:pPr>
      <w:bookmarkStart w:id="0" w:name="_Hlk534878244"/>
      <w:r w:rsidRPr="008B2605">
        <w:rPr>
          <w:rFonts w:asciiTheme="majorHAnsi" w:hAnsiTheme="majorHAnsi" w:cstheme="majorHAnsi"/>
          <w:sz w:val="24"/>
        </w:rPr>
        <w:t xml:space="preserve">(A prestação de contas científica será parcial </w:t>
      </w:r>
      <w:r w:rsidR="00A20B8E">
        <w:rPr>
          <w:rFonts w:asciiTheme="majorHAnsi" w:hAnsiTheme="majorHAnsi" w:cstheme="majorHAnsi"/>
          <w:sz w:val="24"/>
        </w:rPr>
        <w:t>caso o bolsista ainda não tenha defendido a dissertação</w:t>
      </w:r>
      <w:r w:rsidR="00537D8F">
        <w:rPr>
          <w:rFonts w:asciiTheme="majorHAnsi" w:hAnsiTheme="majorHAnsi" w:cstheme="majorHAnsi"/>
          <w:sz w:val="24"/>
        </w:rPr>
        <w:t>.</w:t>
      </w:r>
      <w:r w:rsidR="008B2605" w:rsidRPr="008B2605">
        <w:rPr>
          <w:rFonts w:asciiTheme="majorHAnsi" w:hAnsiTheme="majorHAnsi" w:cstheme="majorHAnsi"/>
          <w:sz w:val="24"/>
        </w:rPr>
        <w:t>)</w:t>
      </w:r>
      <w:bookmarkEnd w:id="0"/>
    </w:p>
    <w:p w14:paraId="4D738B38" w14:textId="06D69F25" w:rsidR="00D31CD7" w:rsidRPr="00E33A41" w:rsidRDefault="008F0D9D" w:rsidP="00727814">
      <w:pPr>
        <w:pStyle w:val="Ttulo2"/>
        <w:numPr>
          <w:ilvl w:val="0"/>
          <w:numId w:val="2"/>
        </w:numPr>
        <w:rPr>
          <w:color w:val="538135" w:themeColor="accent6" w:themeShade="BF"/>
        </w:rPr>
      </w:pPr>
      <w:r w:rsidRPr="00E33A41">
        <w:rPr>
          <w:color w:val="538135" w:themeColor="accent6" w:themeShade="BF"/>
        </w:rPr>
        <w:t>Informações gerais:</w:t>
      </w: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8F0D9D" w:rsidRPr="0043283C" w14:paraId="6DE5E842" w14:textId="77777777" w:rsidTr="008F0D9D">
        <w:trPr>
          <w:trHeight w:val="505"/>
        </w:trPr>
        <w:tc>
          <w:tcPr>
            <w:tcW w:w="10485" w:type="dxa"/>
          </w:tcPr>
          <w:p w14:paraId="64B0CE44" w14:textId="77777777" w:rsidR="008F0D9D" w:rsidRPr="0043283C" w:rsidRDefault="008F0D9D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Nome do bolsista:</w:t>
            </w:r>
          </w:p>
        </w:tc>
      </w:tr>
      <w:tr w:rsidR="00E33A41" w:rsidRPr="0043283C" w14:paraId="6321371C" w14:textId="77777777" w:rsidTr="008F0D9D">
        <w:trPr>
          <w:trHeight w:val="505"/>
        </w:trPr>
        <w:tc>
          <w:tcPr>
            <w:tcW w:w="10485" w:type="dxa"/>
          </w:tcPr>
          <w:p w14:paraId="0A185929" w14:textId="68F790AB" w:rsidR="00E33A41" w:rsidRPr="0043283C" w:rsidRDefault="00E33A41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E33A41">
              <w:rPr>
                <w:rFonts w:asciiTheme="majorHAnsi" w:hAnsiTheme="majorHAnsi" w:cs="Arial"/>
                <w:sz w:val="24"/>
                <w:szCs w:val="24"/>
              </w:rPr>
              <w:t>Nome do orientador(a)</w:t>
            </w:r>
            <w:r>
              <w:rPr>
                <w:rFonts w:asciiTheme="majorHAnsi" w:hAnsiTheme="majorHAnsi" w:cs="Arial"/>
                <w:sz w:val="24"/>
                <w:szCs w:val="24"/>
              </w:rPr>
              <w:t>:</w:t>
            </w:r>
          </w:p>
        </w:tc>
      </w:tr>
      <w:tr w:rsidR="00E33A41" w:rsidRPr="0043283C" w14:paraId="74544191" w14:textId="77777777" w:rsidTr="008F0D9D">
        <w:trPr>
          <w:trHeight w:val="505"/>
        </w:trPr>
        <w:tc>
          <w:tcPr>
            <w:tcW w:w="10485" w:type="dxa"/>
          </w:tcPr>
          <w:p w14:paraId="52B13BE9" w14:textId="07FC844C" w:rsidR="00E33A41" w:rsidRPr="00E33A41" w:rsidRDefault="00E33A41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E33A41">
              <w:rPr>
                <w:rFonts w:asciiTheme="majorHAnsi" w:hAnsiTheme="majorHAnsi" w:cs="Arial"/>
                <w:sz w:val="24"/>
                <w:szCs w:val="24"/>
              </w:rPr>
              <w:t>Nome do coorientador(a)</w:t>
            </w:r>
            <w:r w:rsidR="00727814">
              <w:rPr>
                <w:rFonts w:asciiTheme="majorHAnsi" w:hAnsiTheme="majorHAnsi" w:cs="Arial"/>
                <w:sz w:val="24"/>
                <w:szCs w:val="24"/>
              </w:rPr>
              <w:t>:</w:t>
            </w:r>
          </w:p>
        </w:tc>
      </w:tr>
      <w:tr w:rsidR="00727814" w:rsidRPr="0043283C" w14:paraId="0F0D1133" w14:textId="77777777" w:rsidTr="008F0D9D">
        <w:trPr>
          <w:trHeight w:val="505"/>
        </w:trPr>
        <w:tc>
          <w:tcPr>
            <w:tcW w:w="10485" w:type="dxa"/>
          </w:tcPr>
          <w:p w14:paraId="034BD3E8" w14:textId="72D84F19" w:rsidR="00727814" w:rsidRDefault="00727814" w:rsidP="0072781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727814">
              <w:rPr>
                <w:rFonts w:asciiTheme="majorHAnsi" w:hAnsiTheme="majorHAnsi" w:cs="Arial"/>
                <w:sz w:val="24"/>
                <w:szCs w:val="24"/>
              </w:rPr>
              <w:t>Área do Conhecimento/Subárea do Conhecimento:</w:t>
            </w:r>
          </w:p>
        </w:tc>
      </w:tr>
      <w:tr w:rsidR="008F0D9D" w:rsidRPr="0043283C" w14:paraId="322C891E" w14:textId="77777777" w:rsidTr="008F0D9D">
        <w:trPr>
          <w:trHeight w:val="505"/>
        </w:trPr>
        <w:tc>
          <w:tcPr>
            <w:tcW w:w="10485" w:type="dxa"/>
          </w:tcPr>
          <w:p w14:paraId="4091BDD6" w14:textId="361F56C5" w:rsidR="008F0D9D" w:rsidRPr="0043283C" w:rsidRDefault="00E33A41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Linha de Pesquisa</w:t>
            </w:r>
            <w:r w:rsidR="008F0D9D" w:rsidRPr="0043283C">
              <w:rPr>
                <w:rFonts w:asciiTheme="majorHAnsi" w:hAnsiTheme="majorHAnsi" w:cs="Arial"/>
                <w:sz w:val="24"/>
                <w:szCs w:val="24"/>
              </w:rPr>
              <w:t>:</w:t>
            </w:r>
          </w:p>
        </w:tc>
      </w:tr>
      <w:tr w:rsidR="00727814" w:rsidRPr="0043283C" w14:paraId="653E220A" w14:textId="77777777" w:rsidTr="008F0D9D">
        <w:trPr>
          <w:trHeight w:val="505"/>
        </w:trPr>
        <w:tc>
          <w:tcPr>
            <w:tcW w:w="10485" w:type="dxa"/>
          </w:tcPr>
          <w:p w14:paraId="2D4C5AA4" w14:textId="4E51EE3B" w:rsidR="00727814" w:rsidRPr="00727814" w:rsidRDefault="00072C9A" w:rsidP="00072C9A">
            <w:pPr>
              <w:spacing w:line="360" w:lineRule="auto"/>
              <w:rPr>
                <w:rFonts w:asciiTheme="majorHAnsi" w:hAnsiTheme="majorHAnsi" w:cs="Arial"/>
                <w:color w:val="FF0000"/>
                <w:sz w:val="24"/>
                <w:szCs w:val="24"/>
              </w:rPr>
            </w:pPr>
            <w:r w:rsidRPr="00072C9A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Órgão de Financiamento:</w:t>
            </w:r>
            <w:r w:rsidR="00727814" w:rsidRPr="00072C9A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8F0D9D" w:rsidRPr="0043283C" w14:paraId="009CED98" w14:textId="77777777" w:rsidTr="008F0D9D">
        <w:trPr>
          <w:trHeight w:val="505"/>
        </w:trPr>
        <w:tc>
          <w:tcPr>
            <w:tcW w:w="10485" w:type="dxa"/>
          </w:tcPr>
          <w:p w14:paraId="71951D96" w14:textId="353F4674" w:rsidR="008F0D9D" w:rsidRPr="0043283C" w:rsidRDefault="00C42B76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Data de início n</w:t>
            </w:r>
            <w:r w:rsidR="008F0D9D" w:rsidRPr="0043283C">
              <w:rPr>
                <w:rFonts w:asciiTheme="majorHAnsi" w:hAnsiTheme="majorHAnsi" w:cs="Arial"/>
                <w:sz w:val="24"/>
                <w:szCs w:val="24"/>
              </w:rPr>
              <w:t>o curso:</w:t>
            </w:r>
          </w:p>
        </w:tc>
      </w:tr>
      <w:tr w:rsidR="00C42B76" w:rsidRPr="0043283C" w14:paraId="63F552F8" w14:textId="77777777" w:rsidTr="008F0D9D">
        <w:trPr>
          <w:trHeight w:val="505"/>
        </w:trPr>
        <w:tc>
          <w:tcPr>
            <w:tcW w:w="10485" w:type="dxa"/>
          </w:tcPr>
          <w:p w14:paraId="6900EF9D" w14:textId="21FFB0C6" w:rsidR="00C42B76" w:rsidRDefault="00C42B76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Data de término no curso:</w:t>
            </w:r>
          </w:p>
        </w:tc>
      </w:tr>
      <w:tr w:rsidR="008F0D9D" w:rsidRPr="0043283C" w14:paraId="6580D7E3" w14:textId="77777777" w:rsidTr="008F0D9D">
        <w:trPr>
          <w:trHeight w:val="505"/>
        </w:trPr>
        <w:tc>
          <w:tcPr>
            <w:tcW w:w="10485" w:type="dxa"/>
          </w:tcPr>
          <w:p w14:paraId="1F539B7D" w14:textId="77777777" w:rsidR="008F0D9D" w:rsidRPr="0043283C" w:rsidRDefault="008F0D9D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Início de recebimento da bolsa:</w:t>
            </w:r>
          </w:p>
        </w:tc>
      </w:tr>
      <w:tr w:rsidR="008F0D9D" w:rsidRPr="0043283C" w14:paraId="2AA1FF5A" w14:textId="77777777" w:rsidTr="008F0D9D">
        <w:trPr>
          <w:trHeight w:val="505"/>
        </w:trPr>
        <w:tc>
          <w:tcPr>
            <w:tcW w:w="10485" w:type="dxa"/>
          </w:tcPr>
          <w:p w14:paraId="1AE6FDC4" w14:textId="22DBED9C" w:rsidR="008F0D9D" w:rsidRPr="0043283C" w:rsidRDefault="008F0D9D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Título da dissertação:</w:t>
            </w:r>
          </w:p>
        </w:tc>
      </w:tr>
      <w:tr w:rsidR="00C42B76" w:rsidRPr="0043283C" w14:paraId="6941CA95" w14:textId="77777777" w:rsidTr="008F0D9D">
        <w:trPr>
          <w:trHeight w:val="505"/>
        </w:trPr>
        <w:tc>
          <w:tcPr>
            <w:tcW w:w="10485" w:type="dxa"/>
          </w:tcPr>
          <w:p w14:paraId="0C09A669" w14:textId="648DC23D" w:rsidR="00C42B76" w:rsidRPr="0043283C" w:rsidRDefault="00C42B76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Link de acesso da dissertação (caso houver):</w:t>
            </w:r>
          </w:p>
        </w:tc>
      </w:tr>
      <w:tr w:rsidR="008B2605" w:rsidRPr="0043283C" w14:paraId="2E1EE323" w14:textId="77777777" w:rsidTr="008F0D9D">
        <w:trPr>
          <w:trHeight w:val="505"/>
        </w:trPr>
        <w:tc>
          <w:tcPr>
            <w:tcW w:w="10485" w:type="dxa"/>
          </w:tcPr>
          <w:p w14:paraId="23CDED8C" w14:textId="0D3F75EB" w:rsidR="008B2605" w:rsidRPr="0043283C" w:rsidRDefault="008B2605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Houve cancelamento/suspensão da bolsa?</w:t>
            </w:r>
            <w:r w:rsidR="00A20B8E">
              <w:rPr>
                <w:rFonts w:asciiTheme="majorHAnsi" w:hAnsiTheme="majorHAnsi" w:cs="Arial"/>
                <w:sz w:val="24"/>
                <w:szCs w:val="24"/>
              </w:rPr>
              <w:t xml:space="preserve"> (   ) N</w:t>
            </w:r>
            <w:r>
              <w:rPr>
                <w:rFonts w:asciiTheme="majorHAnsi" w:hAnsiTheme="majorHAnsi" w:cs="Arial"/>
                <w:sz w:val="24"/>
                <w:szCs w:val="24"/>
              </w:rPr>
              <w:t>ão</w:t>
            </w:r>
            <w:r w:rsidRPr="0043283C">
              <w:rPr>
                <w:rFonts w:asciiTheme="majorHAnsi" w:hAnsiTheme="majorHAnsi" w:cs="Arial"/>
                <w:sz w:val="24"/>
                <w:szCs w:val="24"/>
              </w:rPr>
              <w:t xml:space="preserve">   </w:t>
            </w:r>
            <w:r w:rsidR="00A20B8E">
              <w:rPr>
                <w:rFonts w:ascii="Segoe UI Symbol" w:eastAsia="MS Gothic" w:hAnsi="Segoe UI Symbol" w:cs="Segoe UI Symbol"/>
                <w:sz w:val="24"/>
                <w:szCs w:val="24"/>
              </w:rPr>
              <w:t>(   ) S</w:t>
            </w:r>
            <w:r>
              <w:rPr>
                <w:rFonts w:asciiTheme="majorHAnsi" w:hAnsiTheme="majorHAnsi" w:cs="Arial"/>
                <w:sz w:val="24"/>
                <w:szCs w:val="24"/>
              </w:rPr>
              <w:t>im</w:t>
            </w:r>
          </w:p>
        </w:tc>
      </w:tr>
      <w:tr w:rsidR="008B2605" w:rsidRPr="0043283C" w14:paraId="7C5F02D4" w14:textId="77777777" w:rsidTr="008F0D9D">
        <w:trPr>
          <w:trHeight w:val="505"/>
        </w:trPr>
        <w:tc>
          <w:tcPr>
            <w:tcW w:w="10485" w:type="dxa"/>
          </w:tcPr>
          <w:p w14:paraId="41F7416E" w14:textId="24B36189" w:rsidR="00C42B76" w:rsidRPr="00E10082" w:rsidRDefault="008B2605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E10082">
              <w:rPr>
                <w:rFonts w:asciiTheme="majorHAnsi" w:hAnsiTheme="majorHAnsi" w:cs="Arial"/>
                <w:sz w:val="24"/>
                <w:szCs w:val="24"/>
              </w:rPr>
              <w:t>Especifique o motivo:</w:t>
            </w:r>
            <w:r w:rsidR="0070209A" w:rsidRPr="00E10082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  <w:p w14:paraId="3429FFC9" w14:textId="62BED78F" w:rsidR="008B2605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252720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7B4" w:rsidRPr="00E1008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Critério do curso</w:t>
            </w:r>
          </w:p>
          <w:p w14:paraId="0CA6D77D" w14:textId="6E85C309" w:rsidR="00C42B76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180275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Prazo de bolsa esgotado</w:t>
            </w:r>
          </w:p>
          <w:p w14:paraId="0A855FD8" w14:textId="32F46F13" w:rsidR="00C42B76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28034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Desligado do curso</w:t>
            </w:r>
          </w:p>
          <w:p w14:paraId="52CD9C16" w14:textId="3BDC077A" w:rsidR="00C42B76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1937018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Desistência da bolsa</w:t>
            </w:r>
          </w:p>
          <w:p w14:paraId="221BDFAB" w14:textId="66522450" w:rsidR="00C42B76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1775441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Acúmulo de bolsas</w:t>
            </w:r>
          </w:p>
          <w:p w14:paraId="0F1794D9" w14:textId="1EC4A065" w:rsidR="00C42B76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115348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Mudança de agência</w:t>
            </w:r>
          </w:p>
          <w:p w14:paraId="06CE51C3" w14:textId="7D61AF2B" w:rsidR="00C42B76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76203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Desistência do curso</w:t>
            </w:r>
          </w:p>
          <w:p w14:paraId="49414FB2" w14:textId="7D282EC4" w:rsidR="00C42B76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1749457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Mudança de programa</w:t>
            </w:r>
          </w:p>
          <w:p w14:paraId="341DBE92" w14:textId="7CDEF47B" w:rsidR="00C42B76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75149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Trancamento da matrícula</w:t>
            </w:r>
          </w:p>
          <w:p w14:paraId="10560CF8" w14:textId="3DDE207F" w:rsidR="00C42B76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1602787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Insuficiência de aproveitamento</w:t>
            </w:r>
          </w:p>
          <w:p w14:paraId="1C0336DA" w14:textId="77777777" w:rsidR="00C42B76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397900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Falecimento</w:t>
            </w:r>
          </w:p>
          <w:p w14:paraId="71FC6FEE" w14:textId="45AFD643" w:rsidR="00C42B76" w:rsidRPr="00E10082" w:rsidRDefault="00773764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206833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Não atende às normas do programa</w:t>
            </w:r>
          </w:p>
        </w:tc>
      </w:tr>
    </w:tbl>
    <w:p w14:paraId="07B8E460" w14:textId="77777777" w:rsidR="00C42B76" w:rsidRDefault="00C42B76" w:rsidP="008F0D9D">
      <w:pPr>
        <w:spacing w:after="0" w:line="360" w:lineRule="auto"/>
        <w:rPr>
          <w:rFonts w:asciiTheme="majorHAnsi" w:hAnsiTheme="majorHAnsi"/>
          <w:b/>
        </w:rPr>
      </w:pPr>
    </w:p>
    <w:p w14:paraId="13D142D7" w14:textId="0F10E274" w:rsidR="00D31CD7" w:rsidRPr="00E33A41" w:rsidRDefault="00C42B76" w:rsidP="00727814">
      <w:pPr>
        <w:pStyle w:val="Ttulo2"/>
        <w:numPr>
          <w:ilvl w:val="0"/>
          <w:numId w:val="2"/>
        </w:numPr>
        <w:rPr>
          <w:color w:val="538135" w:themeColor="accent6" w:themeShade="BF"/>
        </w:rPr>
      </w:pPr>
      <w:r w:rsidRPr="00E33A41">
        <w:rPr>
          <w:color w:val="538135" w:themeColor="accent6" w:themeShade="BF"/>
        </w:rPr>
        <w:t>D</w:t>
      </w:r>
      <w:r w:rsidR="0043283C" w:rsidRPr="00E33A41">
        <w:rPr>
          <w:color w:val="538135" w:themeColor="accent6" w:themeShade="BF"/>
        </w:rPr>
        <w:t>esempenho acadêmico:</w:t>
      </w: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43283C" w:rsidRPr="0043283C" w14:paraId="73BE8FDF" w14:textId="77777777" w:rsidTr="0043283C">
        <w:trPr>
          <w:trHeight w:val="505"/>
        </w:trPr>
        <w:tc>
          <w:tcPr>
            <w:tcW w:w="10485" w:type="dxa"/>
          </w:tcPr>
          <w:p w14:paraId="5DFDFC22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Créditos já concluídos:</w:t>
            </w:r>
          </w:p>
        </w:tc>
      </w:tr>
      <w:tr w:rsidR="0043283C" w:rsidRPr="0043283C" w14:paraId="1E086CB2" w14:textId="77777777" w:rsidTr="0043283C">
        <w:trPr>
          <w:trHeight w:val="505"/>
        </w:trPr>
        <w:tc>
          <w:tcPr>
            <w:tcW w:w="10485" w:type="dxa"/>
          </w:tcPr>
          <w:p w14:paraId="70A250F3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Créditos a concluir:</w:t>
            </w:r>
          </w:p>
        </w:tc>
      </w:tr>
      <w:tr w:rsidR="0043283C" w:rsidRPr="0043283C" w14:paraId="33154A70" w14:textId="77777777" w:rsidTr="0043283C">
        <w:trPr>
          <w:trHeight w:val="505"/>
        </w:trPr>
        <w:tc>
          <w:tcPr>
            <w:tcW w:w="10485" w:type="dxa"/>
          </w:tcPr>
          <w:p w14:paraId="443EAA3A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Total de créditos do curso:</w:t>
            </w:r>
          </w:p>
        </w:tc>
      </w:tr>
      <w:tr w:rsidR="0043283C" w:rsidRPr="0043283C" w14:paraId="63194E6C" w14:textId="77777777" w:rsidTr="0043283C">
        <w:trPr>
          <w:trHeight w:val="505"/>
        </w:trPr>
        <w:tc>
          <w:tcPr>
            <w:tcW w:w="10485" w:type="dxa"/>
          </w:tcPr>
          <w:p w14:paraId="52D57C95" w14:textId="77777777" w:rsidR="0043283C" w:rsidRPr="008B2605" w:rsidRDefault="0043283C" w:rsidP="0096295F">
            <w:pPr>
              <w:spacing w:line="360" w:lineRule="auto"/>
              <w:rPr>
                <w:rFonts w:asciiTheme="majorHAnsi" w:hAnsiTheme="majorHAnsi" w:cs="Arial"/>
                <w:b/>
                <w:sz w:val="24"/>
                <w:szCs w:val="24"/>
              </w:rPr>
            </w:pPr>
            <w:r w:rsidRPr="008B2605">
              <w:rPr>
                <w:rFonts w:asciiTheme="majorHAnsi" w:hAnsiTheme="majorHAnsi" w:cs="Arial"/>
                <w:b/>
                <w:sz w:val="24"/>
                <w:szCs w:val="24"/>
              </w:rPr>
              <w:t>Anexe o histórico escolar a este formulário.</w:t>
            </w:r>
          </w:p>
        </w:tc>
      </w:tr>
      <w:tr w:rsidR="0043283C" w:rsidRPr="0043283C" w14:paraId="758E14BE" w14:textId="77777777" w:rsidTr="0043283C">
        <w:trPr>
          <w:trHeight w:val="505"/>
        </w:trPr>
        <w:tc>
          <w:tcPr>
            <w:tcW w:w="10485" w:type="dxa"/>
          </w:tcPr>
          <w:p w14:paraId="5CE26D75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Outras atividades desempenhadas no período:</w:t>
            </w:r>
          </w:p>
        </w:tc>
      </w:tr>
      <w:tr w:rsidR="0043283C" w:rsidRPr="0043283C" w14:paraId="3AC515FA" w14:textId="77777777" w:rsidTr="0043283C">
        <w:trPr>
          <w:trHeight w:val="505"/>
        </w:trPr>
        <w:tc>
          <w:tcPr>
            <w:tcW w:w="10485" w:type="dxa"/>
          </w:tcPr>
          <w:p w14:paraId="66BEA4CC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45A28586" w14:textId="77777777" w:rsidTr="0043283C">
        <w:trPr>
          <w:trHeight w:val="505"/>
        </w:trPr>
        <w:tc>
          <w:tcPr>
            <w:tcW w:w="10485" w:type="dxa"/>
          </w:tcPr>
          <w:p w14:paraId="35E8F8EE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3ABB5F92" w14:textId="77777777" w:rsidTr="0043283C">
        <w:trPr>
          <w:trHeight w:val="505"/>
        </w:trPr>
        <w:tc>
          <w:tcPr>
            <w:tcW w:w="10485" w:type="dxa"/>
          </w:tcPr>
          <w:p w14:paraId="06E92EF7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70192462" w14:textId="77777777" w:rsidTr="0043283C">
        <w:trPr>
          <w:trHeight w:val="505"/>
        </w:trPr>
        <w:tc>
          <w:tcPr>
            <w:tcW w:w="10485" w:type="dxa"/>
          </w:tcPr>
          <w:p w14:paraId="414E3377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7F0FACF5" w14:textId="77777777" w:rsidTr="0043283C">
        <w:trPr>
          <w:trHeight w:val="505"/>
        </w:trPr>
        <w:tc>
          <w:tcPr>
            <w:tcW w:w="10485" w:type="dxa"/>
          </w:tcPr>
          <w:p w14:paraId="0F95C0BC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0530FA3F" w14:textId="77777777" w:rsidTr="0043283C">
        <w:trPr>
          <w:trHeight w:val="505"/>
        </w:trPr>
        <w:tc>
          <w:tcPr>
            <w:tcW w:w="10485" w:type="dxa"/>
          </w:tcPr>
          <w:p w14:paraId="176B29D8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7C3F4E11" w14:textId="77777777" w:rsidTr="0043283C">
        <w:trPr>
          <w:trHeight w:val="505"/>
        </w:trPr>
        <w:tc>
          <w:tcPr>
            <w:tcW w:w="10485" w:type="dxa"/>
          </w:tcPr>
          <w:p w14:paraId="42FCEDE5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</w:tbl>
    <w:p w14:paraId="3B8E4C81" w14:textId="44883AFC" w:rsidR="00C42B76" w:rsidRPr="00A20B8E" w:rsidRDefault="00C42B76">
      <w:pPr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p w14:paraId="5D19CAED" w14:textId="042CEB7A" w:rsidR="0043283C" w:rsidRPr="00E33A41" w:rsidRDefault="0043283C" w:rsidP="00727814">
      <w:pPr>
        <w:pStyle w:val="Ttulo2"/>
        <w:numPr>
          <w:ilvl w:val="0"/>
          <w:numId w:val="2"/>
        </w:numPr>
        <w:rPr>
          <w:color w:val="538135" w:themeColor="accent6" w:themeShade="BF"/>
        </w:rPr>
      </w:pPr>
      <w:r w:rsidRPr="00E33A41">
        <w:rPr>
          <w:color w:val="538135" w:themeColor="accent6" w:themeShade="BF"/>
        </w:rPr>
        <w:t>Desenvolvimento dissertação:</w:t>
      </w: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43283C" w:rsidRPr="0043283C" w14:paraId="01CA60F2" w14:textId="77777777" w:rsidTr="0043283C">
        <w:trPr>
          <w:trHeight w:val="505"/>
        </w:trPr>
        <w:tc>
          <w:tcPr>
            <w:tcW w:w="10485" w:type="dxa"/>
          </w:tcPr>
          <w:p w14:paraId="04DAD5E1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43283C">
              <w:rPr>
                <w:rFonts w:asciiTheme="majorHAnsi" w:hAnsiTheme="majorHAnsi"/>
                <w:sz w:val="24"/>
                <w:szCs w:val="24"/>
              </w:rPr>
              <w:t>(   ) Não iniciada</w:t>
            </w:r>
          </w:p>
          <w:p w14:paraId="5A4BC1B9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43283C">
              <w:rPr>
                <w:rFonts w:asciiTheme="majorHAnsi" w:hAnsiTheme="majorHAnsi"/>
                <w:sz w:val="24"/>
                <w:szCs w:val="24"/>
              </w:rPr>
              <w:t>(   ) Em execução: revisão da literatura, metodologia, outras atividades</w:t>
            </w:r>
          </w:p>
          <w:p w14:paraId="2753BDC2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43283C">
              <w:rPr>
                <w:rFonts w:asciiTheme="majorHAnsi" w:hAnsiTheme="majorHAnsi"/>
                <w:sz w:val="24"/>
                <w:szCs w:val="24"/>
              </w:rPr>
              <w:t>(   ) Em execução: coleta, tratamento e análise de dados</w:t>
            </w:r>
          </w:p>
          <w:p w14:paraId="52A3965D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43283C">
              <w:rPr>
                <w:rFonts w:asciiTheme="majorHAnsi" w:hAnsiTheme="majorHAnsi"/>
                <w:sz w:val="24"/>
                <w:szCs w:val="24"/>
              </w:rPr>
              <w:t>(   ) Elaboração da versão final</w:t>
            </w:r>
          </w:p>
          <w:p w14:paraId="68CC5449" w14:textId="73306A59" w:rsidR="0043283C" w:rsidRPr="0043283C" w:rsidRDefault="0043283C" w:rsidP="0043283C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43283C">
              <w:rPr>
                <w:rFonts w:asciiTheme="majorHAnsi" w:hAnsiTheme="majorHAnsi"/>
                <w:sz w:val="24"/>
                <w:szCs w:val="24"/>
              </w:rPr>
              <w:t xml:space="preserve">(   ) Concluída – Anexar cópia da ata da aprovação da dissertação; cópia do certificado de conclusão de curso; cópia do trabalho. </w:t>
            </w:r>
            <w:r>
              <w:rPr>
                <w:rFonts w:asciiTheme="majorHAnsi" w:hAnsiTheme="majorHAnsi"/>
                <w:sz w:val="24"/>
                <w:szCs w:val="24"/>
              </w:rPr>
              <w:t>(</w:t>
            </w:r>
            <w:r w:rsidRPr="0043283C">
              <w:rPr>
                <w:rFonts w:asciiTheme="majorHAnsi" w:hAnsiTheme="majorHAnsi"/>
                <w:sz w:val="24"/>
                <w:szCs w:val="24"/>
              </w:rPr>
              <w:t>Todos os arquivos deverão ser enviados em versão digital</w:t>
            </w:r>
            <w:r>
              <w:rPr>
                <w:rFonts w:asciiTheme="majorHAnsi" w:hAnsiTheme="majorHAnsi"/>
                <w:sz w:val="24"/>
                <w:szCs w:val="24"/>
              </w:rPr>
              <w:t>)</w:t>
            </w:r>
            <w:r w:rsidRPr="0043283C"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</w:tbl>
    <w:p w14:paraId="4BF5D105" w14:textId="77777777" w:rsidR="0043283C" w:rsidRDefault="0043283C"/>
    <w:p w14:paraId="306093FF" w14:textId="77777777" w:rsidR="00A63401" w:rsidRDefault="00A63401" w:rsidP="008F0D9D">
      <w:pPr>
        <w:rPr>
          <w:rFonts w:asciiTheme="majorHAnsi" w:hAnsiTheme="majorHAnsi"/>
          <w:sz w:val="24"/>
          <w:szCs w:val="24"/>
        </w:rPr>
        <w:sectPr w:rsidR="00A63401" w:rsidSect="008B260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720" w:right="720" w:bottom="720" w:left="720" w:header="709" w:footer="709" w:gutter="0"/>
          <w:cols w:space="708"/>
          <w:docGrid w:linePitch="360"/>
        </w:sectPr>
      </w:pPr>
    </w:p>
    <w:p w14:paraId="780E9442" w14:textId="207361FE" w:rsidR="00727814" w:rsidRPr="00727814" w:rsidRDefault="00727814" w:rsidP="00727814">
      <w:pPr>
        <w:pStyle w:val="Ttulo2"/>
        <w:rPr>
          <w:color w:val="538135" w:themeColor="accent6" w:themeShade="BF"/>
        </w:rPr>
      </w:pPr>
      <w:r>
        <w:rPr>
          <w:color w:val="538135" w:themeColor="accent6" w:themeShade="BF"/>
        </w:rPr>
        <w:lastRenderedPageBreak/>
        <w:t>3</w:t>
      </w:r>
      <w:r w:rsidRPr="00727814">
        <w:rPr>
          <w:color w:val="538135" w:themeColor="accent6" w:themeShade="BF"/>
        </w:rPr>
        <w:t>.</w:t>
      </w:r>
      <w:r>
        <w:rPr>
          <w:color w:val="538135" w:themeColor="accent6" w:themeShade="BF"/>
        </w:rPr>
        <w:t>1.</w:t>
      </w:r>
      <w:r w:rsidRPr="00727814">
        <w:rPr>
          <w:color w:val="538135" w:themeColor="accent6" w:themeShade="BF"/>
        </w:rPr>
        <w:t xml:space="preserve"> Introdução (referencial teórico breve, justificativa e objetivo da pesquisa) </w:t>
      </w: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727814" w14:paraId="47B403E8" w14:textId="77777777" w:rsidTr="005B0DCC">
        <w:trPr>
          <w:trHeight w:val="4956"/>
        </w:trPr>
        <w:tc>
          <w:tcPr>
            <w:tcW w:w="10485" w:type="dxa"/>
          </w:tcPr>
          <w:p w14:paraId="625A9286" w14:textId="77777777" w:rsidR="00727814" w:rsidRPr="001D2345" w:rsidRDefault="00727814" w:rsidP="00715589">
            <w:pPr>
              <w:autoSpaceDE w:val="0"/>
              <w:autoSpaceDN w:val="0"/>
              <w:adjustRightInd w:val="0"/>
              <w:spacing w:line="360" w:lineRule="auto"/>
              <w:ind w:firstLine="589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006C454" w14:textId="77777777" w:rsidR="00727814" w:rsidRDefault="00727814" w:rsidP="0072781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EA6BDAD" w14:textId="690372A4" w:rsidR="00727814" w:rsidRPr="00727814" w:rsidRDefault="00727814" w:rsidP="005B0DCC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</w:pPr>
      <w:r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>3.</w:t>
      </w:r>
      <w:r w:rsidRPr="00727814"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>2. Atividades Desenvolvidas (metodologias utilizadas)</w:t>
      </w: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727814" w14:paraId="4DDF965E" w14:textId="77777777" w:rsidTr="005B0DCC">
        <w:trPr>
          <w:trHeight w:val="6216"/>
        </w:trPr>
        <w:tc>
          <w:tcPr>
            <w:tcW w:w="10485" w:type="dxa"/>
          </w:tcPr>
          <w:p w14:paraId="5DC79D04" w14:textId="77777777" w:rsidR="00727814" w:rsidRPr="001D2345" w:rsidRDefault="00727814" w:rsidP="00715589">
            <w:pPr>
              <w:autoSpaceDE w:val="0"/>
              <w:autoSpaceDN w:val="0"/>
              <w:adjustRightInd w:val="0"/>
              <w:spacing w:line="360" w:lineRule="auto"/>
              <w:ind w:firstLine="589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5986DEA" w14:textId="77777777" w:rsidR="00727814" w:rsidRDefault="00727814" w:rsidP="0072781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3BD74B7" w14:textId="77777777" w:rsidR="00727814" w:rsidRDefault="00727814" w:rsidP="0072781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63347A0" w14:textId="77777777" w:rsidR="00727814" w:rsidRDefault="00727814" w:rsidP="0072781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9053209" w14:textId="4DA603D2" w:rsidR="00727814" w:rsidRPr="00727814" w:rsidRDefault="00727814" w:rsidP="005B0DCC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</w:pPr>
      <w:r w:rsidRPr="00727814"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lastRenderedPageBreak/>
        <w:t>3.</w:t>
      </w:r>
      <w:r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>3.</w:t>
      </w:r>
      <w:r w:rsidRPr="00727814"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 xml:space="preserve"> </w:t>
      </w:r>
      <w:r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 xml:space="preserve">Principais </w:t>
      </w:r>
      <w:r w:rsidRPr="00727814"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>Resultados</w:t>
      </w: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727814" w14:paraId="6721146F" w14:textId="77777777" w:rsidTr="005B0DCC">
        <w:trPr>
          <w:trHeight w:val="70"/>
        </w:trPr>
        <w:tc>
          <w:tcPr>
            <w:tcW w:w="10485" w:type="dxa"/>
          </w:tcPr>
          <w:p w14:paraId="475D4CD9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b/>
                <w:bCs/>
                <w:sz w:val="24"/>
                <w:szCs w:val="24"/>
                <w:bdr w:val="none" w:sz="0" w:space="0" w:color="auto" w:frame="1"/>
              </w:rPr>
            </w:pPr>
          </w:p>
          <w:p w14:paraId="615A08E8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6149195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E21F125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72D077D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5850162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A92BE34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A97B42C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8E7C950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22C6EC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43622CD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BE1EEDD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5954656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AB837F7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8480023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D39E680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14CA7A6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D4264C8" w14:textId="77777777" w:rsidR="00727814" w:rsidRPr="000F2101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B19E6F9" w14:textId="77777777" w:rsidR="00727814" w:rsidRDefault="00727814" w:rsidP="00727814">
      <w:pPr>
        <w:spacing w:after="0" w:line="240" w:lineRule="auto"/>
        <w:ind w:right="-1"/>
        <w:jc w:val="both"/>
        <w:rPr>
          <w:rFonts w:ascii="Arial" w:hAnsi="Arial" w:cs="Arial"/>
          <w:sz w:val="24"/>
          <w:szCs w:val="24"/>
        </w:rPr>
      </w:pPr>
    </w:p>
    <w:p w14:paraId="0C7844BC" w14:textId="77777777" w:rsidR="00727814" w:rsidRDefault="00727814" w:rsidP="00727814">
      <w:pPr>
        <w:spacing w:after="0" w:line="240" w:lineRule="auto"/>
        <w:ind w:right="-1"/>
        <w:jc w:val="both"/>
        <w:rPr>
          <w:rFonts w:ascii="Arial" w:hAnsi="Arial" w:cs="Arial"/>
          <w:sz w:val="24"/>
          <w:szCs w:val="24"/>
        </w:rPr>
      </w:pPr>
    </w:p>
    <w:p w14:paraId="75CF13E6" w14:textId="7D6EF498" w:rsidR="00727814" w:rsidRPr="00727814" w:rsidRDefault="00727814" w:rsidP="005B0DCC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</w:pPr>
      <w:r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>3.</w:t>
      </w:r>
      <w:r w:rsidRPr="00727814"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>4. Considerações Finais</w:t>
      </w:r>
    </w:p>
    <w:tbl>
      <w:tblPr>
        <w:tblStyle w:val="Tabelacomgrade"/>
        <w:tblW w:w="10348" w:type="dxa"/>
        <w:tblInd w:w="137" w:type="dxa"/>
        <w:tblLook w:val="04A0" w:firstRow="1" w:lastRow="0" w:firstColumn="1" w:lastColumn="0" w:noHBand="0" w:noVBand="1"/>
      </w:tblPr>
      <w:tblGrid>
        <w:gridCol w:w="10348"/>
      </w:tblGrid>
      <w:tr w:rsidR="00727814" w14:paraId="32701B1D" w14:textId="77777777" w:rsidTr="005B0DCC">
        <w:trPr>
          <w:trHeight w:val="5950"/>
        </w:trPr>
        <w:tc>
          <w:tcPr>
            <w:tcW w:w="10348" w:type="dxa"/>
          </w:tcPr>
          <w:p w14:paraId="243B44AF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0C6B73B" w14:textId="77777777" w:rsidR="00727814" w:rsidRDefault="00727814" w:rsidP="00715589">
            <w:pPr>
              <w:spacing w:line="360" w:lineRule="auto"/>
              <w:ind w:right="-1" w:firstLine="5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73BDD69" w14:textId="7A04C4F7" w:rsidR="00D31CD7" w:rsidRPr="00727814" w:rsidRDefault="00D31CD7" w:rsidP="00727814">
      <w:pPr>
        <w:pStyle w:val="Ttulo2"/>
        <w:numPr>
          <w:ilvl w:val="0"/>
          <w:numId w:val="2"/>
        </w:numPr>
        <w:rPr>
          <w:color w:val="538135" w:themeColor="accent6" w:themeShade="BF"/>
        </w:rPr>
      </w:pPr>
      <w:r w:rsidRPr="00727814">
        <w:rPr>
          <w:color w:val="538135" w:themeColor="accent6" w:themeShade="BF"/>
        </w:rPr>
        <w:lastRenderedPageBreak/>
        <w:t>Produção acadêmica:</w:t>
      </w: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D31CD7" w:rsidRPr="00D31CD7" w14:paraId="015F7A4D" w14:textId="77777777" w:rsidTr="00D31CD7">
        <w:trPr>
          <w:trHeight w:val="505"/>
        </w:trPr>
        <w:tc>
          <w:tcPr>
            <w:tcW w:w="10485" w:type="dxa"/>
          </w:tcPr>
          <w:p w14:paraId="6EA9C3C8" w14:textId="77777777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>Quantificar</w:t>
            </w:r>
            <w:r w:rsidR="00590DCB">
              <w:rPr>
                <w:rFonts w:asciiTheme="majorHAnsi" w:hAnsiTheme="majorHAnsi"/>
                <w:sz w:val="24"/>
                <w:szCs w:val="24"/>
              </w:rPr>
              <w:t xml:space="preserve"> os resultados alcançados até o momento pelo benefic</w:t>
            </w:r>
            <w:r w:rsidR="007212B6">
              <w:rPr>
                <w:rFonts w:asciiTheme="majorHAnsi" w:hAnsiTheme="majorHAnsi"/>
                <w:sz w:val="24"/>
                <w:szCs w:val="24"/>
              </w:rPr>
              <w:t>i</w:t>
            </w:r>
            <w:r w:rsidR="00590DCB">
              <w:rPr>
                <w:rFonts w:asciiTheme="majorHAnsi" w:hAnsiTheme="majorHAnsi"/>
                <w:sz w:val="24"/>
                <w:szCs w:val="24"/>
              </w:rPr>
              <w:t>ário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>:</w:t>
            </w:r>
          </w:p>
          <w:p w14:paraId="01C8CA2B" w14:textId="0160836F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</w:t>
            </w:r>
            <w:r w:rsidR="008B7989"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 xml:space="preserve">  ) Trabalhos apresentados em eventos técnicos/científicos</w:t>
            </w:r>
          </w:p>
          <w:p w14:paraId="0F008680" w14:textId="606577DD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r w:rsidR="008B7989"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 xml:space="preserve"> ) Artigos publicados</w:t>
            </w:r>
          </w:p>
          <w:p w14:paraId="22349CCB" w14:textId="2F25A3C8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  </w:t>
            </w:r>
            <w:r w:rsidR="008B7989"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>) Relatórios/notas técnicas</w:t>
            </w:r>
          </w:p>
          <w:p w14:paraId="576FDC61" w14:textId="3D347C09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r w:rsidR="008B7989"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 xml:space="preserve"> ) Outros</w:t>
            </w:r>
          </w:p>
          <w:p w14:paraId="79665DC3" w14:textId="77777777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5E9BE41A" w14:textId="77777777" w:rsid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Anexar comprovantes de participação e cópia dos trabalhos, em versão digital. </w:t>
            </w:r>
          </w:p>
          <w:p w14:paraId="6727EA96" w14:textId="79F5635A" w:rsidR="00C42B76" w:rsidRPr="00D31CD7" w:rsidRDefault="00C42B76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Todas as produções resultantes do apoio devem conter agradecimentos </w:t>
            </w:r>
            <w:r w:rsidR="00E33A41">
              <w:rPr>
                <w:rFonts w:asciiTheme="majorHAnsi" w:hAnsiTheme="majorHAnsi"/>
                <w:sz w:val="24"/>
                <w:szCs w:val="24"/>
              </w:rPr>
              <w:t>ao IFCE e à agência de fomento</w:t>
            </w:r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</w:tbl>
    <w:p w14:paraId="46E38E79" w14:textId="339C3402" w:rsidR="00D31CD7" w:rsidRDefault="00D31CD7" w:rsidP="00D31CD7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14:paraId="054B9D39" w14:textId="4D47D3C5" w:rsidR="00727814" w:rsidRPr="00715589" w:rsidRDefault="00727814" w:rsidP="00727814">
      <w:pPr>
        <w:spacing w:after="0" w:line="240" w:lineRule="auto"/>
        <w:jc w:val="both"/>
        <w:textAlignment w:val="baseline"/>
        <w:rPr>
          <w:rFonts w:ascii="Times New Roman" w:hAnsi="Times New Roman" w:cs="Times New Roman"/>
          <w:b/>
          <w:bCs/>
          <w:color w:val="000000"/>
          <w:sz w:val="20"/>
          <w:szCs w:val="20"/>
          <w:bdr w:val="none" w:sz="0" w:space="0" w:color="auto" w:frame="1"/>
        </w:rPr>
      </w:pPr>
      <w:r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>4</w:t>
      </w:r>
      <w:r w:rsidRPr="00727814"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>.</w:t>
      </w:r>
      <w:r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>1.</w:t>
      </w:r>
      <w:r w:rsidRPr="00727814">
        <w:rPr>
          <w:rFonts w:asciiTheme="majorHAnsi" w:eastAsiaTheme="majorEastAsia" w:hAnsiTheme="majorHAnsi" w:cstheme="majorBidi"/>
          <w:color w:val="538135" w:themeColor="accent6" w:themeShade="BF"/>
          <w:sz w:val="32"/>
          <w:szCs w:val="26"/>
        </w:rPr>
        <w:t xml:space="preserve"> Produção Bibliográfica</w:t>
      </w:r>
      <w:r>
        <w:rPr>
          <w:rFonts w:ascii="Times New Roman" w:hAnsi="Times New Roman" w:cs="Times New Roman"/>
          <w:color w:val="FFFFFF"/>
          <w:sz w:val="20"/>
          <w:szCs w:val="20"/>
          <w:bdr w:val="none" w:sz="0" w:space="0" w:color="auto" w:frame="1"/>
        </w:rPr>
        <w:t xml:space="preserve"> </w:t>
      </w:r>
      <w:r w:rsidRPr="00727814">
        <w:rPr>
          <w:rFonts w:asciiTheme="majorHAnsi" w:hAnsiTheme="majorHAnsi"/>
          <w:sz w:val="24"/>
          <w:szCs w:val="24"/>
        </w:rPr>
        <w:t>(Artigos completos publicados em periódicos, Livros e capítulos, Textos em jornais ou revistas, Trabalhos publicados em anais de congressos, Apresentações de trabalho, Outras produções bibliográficas)</w:t>
      </w:r>
    </w:p>
    <w:tbl>
      <w:tblPr>
        <w:tblStyle w:val="Tabelacomgrade"/>
        <w:tblW w:w="10348" w:type="dxa"/>
        <w:tblInd w:w="137" w:type="dxa"/>
        <w:tblLook w:val="04A0" w:firstRow="1" w:lastRow="0" w:firstColumn="1" w:lastColumn="0" w:noHBand="0" w:noVBand="1"/>
      </w:tblPr>
      <w:tblGrid>
        <w:gridCol w:w="10348"/>
      </w:tblGrid>
      <w:tr w:rsidR="00727814" w14:paraId="0AFA2B01" w14:textId="77777777" w:rsidTr="005B0DCC">
        <w:trPr>
          <w:trHeight w:val="3924"/>
        </w:trPr>
        <w:tc>
          <w:tcPr>
            <w:tcW w:w="10348" w:type="dxa"/>
          </w:tcPr>
          <w:p w14:paraId="393DB11D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EC086A5" w14:textId="77777777" w:rsidR="00727814" w:rsidRDefault="00727814" w:rsidP="00715589">
            <w:pPr>
              <w:spacing w:line="360" w:lineRule="auto"/>
              <w:ind w:right="-1" w:firstLine="5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A508EA5" w14:textId="77777777" w:rsidR="00727814" w:rsidRDefault="00727814" w:rsidP="00727814">
      <w:pPr>
        <w:ind w:right="-1"/>
        <w:jc w:val="both"/>
        <w:rPr>
          <w:rFonts w:ascii="Arial" w:hAnsi="Arial" w:cs="Arial"/>
          <w:sz w:val="24"/>
          <w:szCs w:val="24"/>
        </w:rPr>
      </w:pPr>
    </w:p>
    <w:p w14:paraId="77B7BEAA" w14:textId="58FD5F85" w:rsidR="008B7989" w:rsidRPr="008B7989" w:rsidRDefault="008B7989" w:rsidP="008B7989">
      <w:pPr>
        <w:pStyle w:val="Ttulo2"/>
        <w:numPr>
          <w:ilvl w:val="1"/>
          <w:numId w:val="2"/>
        </w:numPr>
        <w:rPr>
          <w:color w:val="538135" w:themeColor="accent6" w:themeShade="BF"/>
        </w:rPr>
      </w:pPr>
      <w:r w:rsidRPr="008B7989">
        <w:rPr>
          <w:color w:val="538135" w:themeColor="accent6" w:themeShade="BF"/>
        </w:rPr>
        <w:t>Participação em eventos relevantes (se houver):</w:t>
      </w: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4531"/>
        <w:gridCol w:w="3119"/>
        <w:gridCol w:w="2835"/>
      </w:tblGrid>
      <w:tr w:rsidR="008B7989" w:rsidRPr="00D31CD7" w14:paraId="512D0AF1" w14:textId="77777777" w:rsidTr="00715589">
        <w:trPr>
          <w:trHeight w:val="505"/>
        </w:trPr>
        <w:tc>
          <w:tcPr>
            <w:tcW w:w="4531" w:type="dxa"/>
          </w:tcPr>
          <w:p w14:paraId="5F1A6E0D" w14:textId="77777777" w:rsidR="008B7989" w:rsidRPr="00D31CD7" w:rsidRDefault="008B7989" w:rsidP="00715589">
            <w:pPr>
              <w:spacing w:line="360" w:lineRule="auto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>Nome do evento:</w:t>
            </w:r>
          </w:p>
        </w:tc>
        <w:tc>
          <w:tcPr>
            <w:tcW w:w="3119" w:type="dxa"/>
          </w:tcPr>
          <w:p w14:paraId="13FCD0F3" w14:textId="77777777" w:rsidR="008B7989" w:rsidRPr="00D31CD7" w:rsidRDefault="008B7989" w:rsidP="00715589">
            <w:pPr>
              <w:spacing w:line="360" w:lineRule="auto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Período/Data</w:t>
            </w:r>
          </w:p>
        </w:tc>
        <w:tc>
          <w:tcPr>
            <w:tcW w:w="2835" w:type="dxa"/>
          </w:tcPr>
          <w:p w14:paraId="64E8C727" w14:textId="77777777" w:rsidR="008B7989" w:rsidRPr="00D31CD7" w:rsidRDefault="008B7989" w:rsidP="00715589">
            <w:pPr>
              <w:spacing w:line="360" w:lineRule="auto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>Apresentação de trabalho:</w:t>
            </w:r>
          </w:p>
        </w:tc>
      </w:tr>
      <w:tr w:rsidR="008B7989" w:rsidRPr="00D31CD7" w14:paraId="21F725F7" w14:textId="77777777" w:rsidTr="00715589">
        <w:trPr>
          <w:trHeight w:val="505"/>
        </w:trPr>
        <w:tc>
          <w:tcPr>
            <w:tcW w:w="4531" w:type="dxa"/>
          </w:tcPr>
          <w:p w14:paraId="4809AF58" w14:textId="77777777" w:rsidR="008B7989" w:rsidRPr="00D31CD7" w:rsidRDefault="008B7989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3119" w:type="dxa"/>
          </w:tcPr>
          <w:p w14:paraId="36989D1C" w14:textId="77777777" w:rsidR="008B7989" w:rsidRPr="00D31CD7" w:rsidRDefault="008B7989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835" w:type="dxa"/>
          </w:tcPr>
          <w:p w14:paraId="17D0025B" w14:textId="77777777" w:rsidR="008B7989" w:rsidRPr="00D31CD7" w:rsidRDefault="00773764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1103850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7989" w:rsidRPr="0043283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B7989">
              <w:rPr>
                <w:rFonts w:asciiTheme="majorHAnsi" w:hAnsiTheme="majorHAnsi" w:cs="Arial"/>
                <w:sz w:val="24"/>
                <w:szCs w:val="24"/>
              </w:rPr>
              <w:t>Sim</w:t>
            </w:r>
            <w:r w:rsidR="008B7989" w:rsidRPr="0043283C">
              <w:rPr>
                <w:rFonts w:asciiTheme="majorHAnsi" w:hAnsiTheme="majorHAnsi" w:cs="Arial"/>
                <w:sz w:val="24"/>
                <w:szCs w:val="24"/>
              </w:rPr>
              <w:t xml:space="preserve">   </w:t>
            </w: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1758750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7989" w:rsidRPr="0043283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B7989">
              <w:rPr>
                <w:rFonts w:asciiTheme="majorHAnsi" w:hAnsiTheme="majorHAnsi" w:cs="Arial"/>
                <w:sz w:val="24"/>
                <w:szCs w:val="24"/>
              </w:rPr>
              <w:t>Não</w:t>
            </w:r>
          </w:p>
        </w:tc>
      </w:tr>
      <w:tr w:rsidR="008B7989" w:rsidRPr="00D31CD7" w14:paraId="58008914" w14:textId="77777777" w:rsidTr="00715589">
        <w:trPr>
          <w:trHeight w:val="505"/>
        </w:trPr>
        <w:tc>
          <w:tcPr>
            <w:tcW w:w="4531" w:type="dxa"/>
          </w:tcPr>
          <w:p w14:paraId="21784475" w14:textId="77777777" w:rsidR="008B7989" w:rsidRPr="00D31CD7" w:rsidRDefault="008B7989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3119" w:type="dxa"/>
          </w:tcPr>
          <w:p w14:paraId="1DE6FA2C" w14:textId="77777777" w:rsidR="008B7989" w:rsidRPr="00D31CD7" w:rsidRDefault="008B7989" w:rsidP="00715589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835" w:type="dxa"/>
          </w:tcPr>
          <w:p w14:paraId="41183044" w14:textId="77777777" w:rsidR="008B7989" w:rsidRDefault="00773764" w:rsidP="00715589"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1773921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7989" w:rsidRPr="00F6063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B7989" w:rsidRPr="00F60630">
              <w:rPr>
                <w:rFonts w:asciiTheme="majorHAnsi" w:hAnsiTheme="majorHAnsi" w:cs="Arial"/>
                <w:sz w:val="24"/>
                <w:szCs w:val="24"/>
              </w:rPr>
              <w:t xml:space="preserve">Sim   </w:t>
            </w: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64500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7989" w:rsidRPr="00F6063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B7989" w:rsidRPr="00F60630">
              <w:rPr>
                <w:rFonts w:asciiTheme="majorHAnsi" w:hAnsiTheme="majorHAnsi" w:cs="Arial"/>
                <w:sz w:val="24"/>
                <w:szCs w:val="24"/>
              </w:rPr>
              <w:t>Não</w:t>
            </w:r>
          </w:p>
        </w:tc>
      </w:tr>
      <w:tr w:rsidR="008B7989" w:rsidRPr="00D31CD7" w14:paraId="4EC97CEA" w14:textId="77777777" w:rsidTr="00715589">
        <w:trPr>
          <w:trHeight w:val="505"/>
        </w:trPr>
        <w:tc>
          <w:tcPr>
            <w:tcW w:w="4531" w:type="dxa"/>
          </w:tcPr>
          <w:p w14:paraId="27979F15" w14:textId="77777777" w:rsidR="008B7989" w:rsidRPr="00D31CD7" w:rsidRDefault="008B7989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3119" w:type="dxa"/>
          </w:tcPr>
          <w:p w14:paraId="7EBEA1CC" w14:textId="77777777" w:rsidR="008B7989" w:rsidRPr="00D31CD7" w:rsidRDefault="008B7989" w:rsidP="00715589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835" w:type="dxa"/>
          </w:tcPr>
          <w:p w14:paraId="7251FFA6" w14:textId="77777777" w:rsidR="008B7989" w:rsidRDefault="00773764" w:rsidP="00715589"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1822115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7989" w:rsidRPr="00F6063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B7989" w:rsidRPr="00F60630">
              <w:rPr>
                <w:rFonts w:asciiTheme="majorHAnsi" w:hAnsiTheme="majorHAnsi" w:cs="Arial"/>
                <w:sz w:val="24"/>
                <w:szCs w:val="24"/>
              </w:rPr>
              <w:t xml:space="preserve">Sim   </w:t>
            </w: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229351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7989" w:rsidRPr="00F6063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B7989" w:rsidRPr="00F60630">
              <w:rPr>
                <w:rFonts w:asciiTheme="majorHAnsi" w:hAnsiTheme="majorHAnsi" w:cs="Arial"/>
                <w:sz w:val="24"/>
                <w:szCs w:val="24"/>
              </w:rPr>
              <w:t>Não</w:t>
            </w:r>
          </w:p>
        </w:tc>
      </w:tr>
      <w:tr w:rsidR="008B7989" w:rsidRPr="00D31CD7" w14:paraId="24044190" w14:textId="77777777" w:rsidTr="00715589">
        <w:trPr>
          <w:trHeight w:val="505"/>
        </w:trPr>
        <w:tc>
          <w:tcPr>
            <w:tcW w:w="4531" w:type="dxa"/>
          </w:tcPr>
          <w:p w14:paraId="22C9EF5B" w14:textId="77777777" w:rsidR="008B7989" w:rsidRPr="00D31CD7" w:rsidRDefault="008B7989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3119" w:type="dxa"/>
          </w:tcPr>
          <w:p w14:paraId="37F04170" w14:textId="77777777" w:rsidR="008B7989" w:rsidRPr="00D31CD7" w:rsidRDefault="008B7989" w:rsidP="00715589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835" w:type="dxa"/>
          </w:tcPr>
          <w:p w14:paraId="170B3530" w14:textId="77777777" w:rsidR="008B7989" w:rsidRDefault="00773764" w:rsidP="00715589"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489407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7989" w:rsidRPr="00C504C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B7989" w:rsidRPr="00C504C8">
              <w:rPr>
                <w:rFonts w:asciiTheme="majorHAnsi" w:hAnsiTheme="majorHAnsi" w:cs="Arial"/>
                <w:sz w:val="24"/>
                <w:szCs w:val="24"/>
              </w:rPr>
              <w:t xml:space="preserve">Sim   </w:t>
            </w: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458799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7989" w:rsidRPr="00C504C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B7989" w:rsidRPr="00C504C8">
              <w:rPr>
                <w:rFonts w:asciiTheme="majorHAnsi" w:hAnsiTheme="majorHAnsi" w:cs="Arial"/>
                <w:sz w:val="24"/>
                <w:szCs w:val="24"/>
              </w:rPr>
              <w:t>Não</w:t>
            </w:r>
          </w:p>
        </w:tc>
      </w:tr>
    </w:tbl>
    <w:p w14:paraId="513D4227" w14:textId="77777777" w:rsidR="008B7989" w:rsidRDefault="008B7989" w:rsidP="00727814">
      <w:pPr>
        <w:spacing w:after="0" w:line="360" w:lineRule="auto"/>
        <w:ind w:right="-1"/>
        <w:jc w:val="both"/>
        <w:rPr>
          <w:rFonts w:ascii="Tahoma" w:hAnsi="Tahoma" w:cs="Tahoma"/>
          <w:b/>
          <w:bCs/>
          <w:color w:val="FFFFFF"/>
          <w:sz w:val="18"/>
          <w:szCs w:val="18"/>
          <w:bdr w:val="none" w:sz="0" w:space="0" w:color="auto" w:frame="1"/>
        </w:rPr>
      </w:pPr>
    </w:p>
    <w:p w14:paraId="3DAD86DE" w14:textId="464F4F60" w:rsidR="00727814" w:rsidRPr="008B7989" w:rsidRDefault="008B7989" w:rsidP="008B7989">
      <w:pPr>
        <w:pStyle w:val="Ttulo2"/>
        <w:numPr>
          <w:ilvl w:val="0"/>
          <w:numId w:val="2"/>
        </w:numPr>
        <w:rPr>
          <w:color w:val="538135" w:themeColor="accent6" w:themeShade="BF"/>
        </w:rPr>
      </w:pPr>
      <w:r w:rsidRPr="008B7989">
        <w:rPr>
          <w:color w:val="538135" w:themeColor="accent6" w:themeShade="BF"/>
        </w:rPr>
        <w:lastRenderedPageBreak/>
        <w:t>Organização De Eventos, Congressos, Exposições E Feiras</w:t>
      </w:r>
    </w:p>
    <w:tbl>
      <w:tblPr>
        <w:tblStyle w:val="Tabelacomgrade"/>
        <w:tblW w:w="10348" w:type="dxa"/>
        <w:tblInd w:w="137" w:type="dxa"/>
        <w:tblLook w:val="04A0" w:firstRow="1" w:lastRow="0" w:firstColumn="1" w:lastColumn="0" w:noHBand="0" w:noVBand="1"/>
      </w:tblPr>
      <w:tblGrid>
        <w:gridCol w:w="10348"/>
      </w:tblGrid>
      <w:tr w:rsidR="00727814" w14:paraId="77F9C5D2" w14:textId="77777777" w:rsidTr="005B0DCC">
        <w:trPr>
          <w:trHeight w:val="4322"/>
        </w:trPr>
        <w:tc>
          <w:tcPr>
            <w:tcW w:w="10348" w:type="dxa"/>
          </w:tcPr>
          <w:p w14:paraId="451BBACE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3DA479A" w14:textId="77777777" w:rsidR="00727814" w:rsidRDefault="00727814" w:rsidP="00715589">
            <w:pPr>
              <w:spacing w:line="360" w:lineRule="auto"/>
              <w:ind w:right="-1" w:firstLine="5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426F230" w14:textId="77777777" w:rsidR="00727814" w:rsidRDefault="00727814" w:rsidP="00727814">
      <w:pPr>
        <w:spacing w:after="0" w:line="360" w:lineRule="auto"/>
        <w:ind w:right="-1"/>
        <w:jc w:val="both"/>
        <w:rPr>
          <w:rFonts w:ascii="Arial" w:hAnsi="Arial" w:cs="Arial"/>
          <w:sz w:val="24"/>
          <w:szCs w:val="24"/>
        </w:rPr>
      </w:pPr>
    </w:p>
    <w:p w14:paraId="3DF462CF" w14:textId="7660C72A" w:rsidR="00727814" w:rsidRPr="008B7989" w:rsidRDefault="00727814" w:rsidP="008B7989">
      <w:pPr>
        <w:pStyle w:val="Ttulo2"/>
        <w:numPr>
          <w:ilvl w:val="0"/>
          <w:numId w:val="2"/>
        </w:numPr>
        <w:rPr>
          <w:color w:val="538135" w:themeColor="accent6" w:themeShade="BF"/>
        </w:rPr>
      </w:pPr>
      <w:r w:rsidRPr="008B7989">
        <w:rPr>
          <w:color w:val="538135" w:themeColor="accent6" w:themeShade="BF"/>
        </w:rPr>
        <w:t>I</w:t>
      </w:r>
      <w:r w:rsidR="008B7989" w:rsidRPr="008B7989">
        <w:rPr>
          <w:color w:val="538135" w:themeColor="accent6" w:themeShade="BF"/>
        </w:rPr>
        <w:t>novação</w:t>
      </w:r>
      <w:r w:rsidRPr="008B7989">
        <w:rPr>
          <w:color w:val="538135" w:themeColor="accent6" w:themeShade="BF"/>
        </w:rPr>
        <w:t xml:space="preserve"> </w:t>
      </w:r>
      <w:r w:rsidRPr="008B7989">
        <w:rPr>
          <w:rFonts w:eastAsiaTheme="minorHAnsi" w:cstheme="minorBidi"/>
          <w:color w:val="auto"/>
          <w:sz w:val="24"/>
          <w:szCs w:val="24"/>
        </w:rPr>
        <w:t>(Pa</w:t>
      </w:r>
      <w:hyperlink r:id="rId14" w:anchor="PatentePI" w:history="1">
        <w:r w:rsidRPr="008B7989">
          <w:rPr>
            <w:rFonts w:eastAsiaTheme="minorHAnsi" w:cstheme="minorBidi"/>
            <w:color w:val="auto"/>
            <w:sz w:val="24"/>
            <w:szCs w:val="24"/>
          </w:rPr>
          <w:t>tente</w:t>
        </w:r>
      </w:hyperlink>
      <w:r w:rsidRPr="008B7989">
        <w:rPr>
          <w:rFonts w:eastAsiaTheme="minorHAnsi" w:cstheme="minorBidi"/>
          <w:color w:val="auto"/>
          <w:sz w:val="24"/>
          <w:szCs w:val="24"/>
        </w:rPr>
        <w:t xml:space="preserve">, Programa de computador com e/ou sem registrado, </w:t>
      </w:r>
      <w:hyperlink r:id="rId15" w:anchor="ProdutosPI" w:history="1">
        <w:r w:rsidRPr="008B7989">
          <w:rPr>
            <w:rFonts w:eastAsiaTheme="minorHAnsi" w:cstheme="minorBidi"/>
            <w:color w:val="auto"/>
            <w:sz w:val="24"/>
            <w:szCs w:val="24"/>
          </w:rPr>
          <w:t>Produtos</w:t>
        </w:r>
      </w:hyperlink>
      <w:r w:rsidRPr="008B7989">
        <w:rPr>
          <w:rFonts w:eastAsiaTheme="minorHAnsi" w:cstheme="minorBidi"/>
          <w:color w:val="auto"/>
          <w:sz w:val="24"/>
          <w:szCs w:val="24"/>
        </w:rPr>
        <w:t>, Processos ou técnicas</w:t>
      </w:r>
      <w:r w:rsidR="008B7989" w:rsidRPr="008B7989">
        <w:rPr>
          <w:rFonts w:eastAsiaTheme="minorHAnsi" w:cstheme="minorBidi"/>
          <w:color w:val="000000"/>
          <w:sz w:val="24"/>
          <w:szCs w:val="24"/>
          <w14:textFill>
            <w14:solidFill>
              <w14:srgbClr w14:val="000000">
                <w14:lumMod w14:val="75000"/>
              </w14:srgbClr>
            </w14:solidFill>
          </w14:textFill>
        </w:rPr>
        <w:t>)</w:t>
      </w:r>
      <w:r w:rsidR="008B7989">
        <w:rPr>
          <w:rFonts w:eastAsiaTheme="minorHAnsi" w:cstheme="minorBidi"/>
          <w:color w:val="000000"/>
          <w:sz w:val="24"/>
          <w:szCs w:val="24"/>
          <w14:textFill>
            <w14:solidFill>
              <w14:srgbClr w14:val="000000">
                <w14:lumMod w14:val="75000"/>
              </w14:srgbClr>
            </w14:solidFill>
          </w14:textFill>
        </w:rPr>
        <w:t>:</w:t>
      </w: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8B7989" w:rsidRPr="00D31CD7" w14:paraId="310E6546" w14:textId="77777777" w:rsidTr="00715589">
        <w:trPr>
          <w:trHeight w:val="505"/>
        </w:trPr>
        <w:tc>
          <w:tcPr>
            <w:tcW w:w="10485" w:type="dxa"/>
          </w:tcPr>
          <w:p w14:paraId="03CA675C" w14:textId="52B00CE7" w:rsidR="008B7989" w:rsidRPr="00D31CD7" w:rsidRDefault="008B7989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>Quantificar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os resultados alcançados até o momento pelo bolsista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>:</w:t>
            </w:r>
          </w:p>
          <w:p w14:paraId="06EBE6ED" w14:textId="682B7DCE" w:rsidR="008B7989" w:rsidRPr="00D31CD7" w:rsidRDefault="008B7989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 xml:space="preserve">  ) </w:t>
            </w:r>
            <w:r w:rsidRPr="008B7989">
              <w:rPr>
                <w:rFonts w:asciiTheme="majorHAnsi" w:hAnsiTheme="majorHAnsi"/>
                <w:sz w:val="24"/>
                <w:szCs w:val="24"/>
              </w:rPr>
              <w:t>Pa</w:t>
            </w:r>
            <w:hyperlink r:id="rId16" w:anchor="PatentePI" w:history="1">
              <w:r w:rsidRPr="008B7989">
                <w:rPr>
                  <w:rFonts w:asciiTheme="majorHAnsi" w:hAnsiTheme="majorHAnsi"/>
                  <w:sz w:val="24"/>
                  <w:szCs w:val="24"/>
                </w:rPr>
                <w:t>tente</w:t>
              </w:r>
            </w:hyperlink>
          </w:p>
          <w:p w14:paraId="2306D5E9" w14:textId="79C57A49" w:rsidR="008B7989" w:rsidRPr="00D31CD7" w:rsidRDefault="008B7989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 xml:space="preserve"> ) </w:t>
            </w:r>
            <w:r w:rsidRPr="008B7989">
              <w:rPr>
                <w:rFonts w:asciiTheme="majorHAnsi" w:hAnsiTheme="majorHAnsi"/>
                <w:sz w:val="24"/>
                <w:szCs w:val="24"/>
              </w:rPr>
              <w:t>Programa de computador com registrado</w:t>
            </w:r>
          </w:p>
          <w:p w14:paraId="552C459C" w14:textId="6AFB5920" w:rsidR="008B7989" w:rsidRPr="00D31CD7" w:rsidRDefault="008B7989" w:rsidP="008B79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 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 xml:space="preserve">) </w:t>
            </w:r>
            <w:r w:rsidRPr="008B7989">
              <w:rPr>
                <w:rFonts w:asciiTheme="majorHAnsi" w:hAnsiTheme="majorHAnsi"/>
                <w:sz w:val="24"/>
                <w:szCs w:val="24"/>
              </w:rPr>
              <w:t xml:space="preserve">Programa de computador </w:t>
            </w:r>
            <w:r>
              <w:rPr>
                <w:rFonts w:asciiTheme="majorHAnsi" w:hAnsiTheme="majorHAnsi"/>
                <w:sz w:val="24"/>
                <w:szCs w:val="24"/>
              </w:rPr>
              <w:t>sem</w:t>
            </w:r>
            <w:r w:rsidRPr="008B7989">
              <w:rPr>
                <w:rFonts w:asciiTheme="majorHAnsi" w:hAnsiTheme="majorHAnsi"/>
                <w:sz w:val="24"/>
                <w:szCs w:val="24"/>
              </w:rPr>
              <w:t xml:space="preserve"> registrado</w:t>
            </w:r>
          </w:p>
          <w:p w14:paraId="05A66076" w14:textId="73D0E64F" w:rsidR="008B7989" w:rsidRDefault="008B7989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 xml:space="preserve"> ) </w:t>
            </w:r>
            <w:hyperlink r:id="rId17" w:anchor="ProdutosPI" w:history="1">
              <w:r w:rsidRPr="008B7989">
                <w:rPr>
                  <w:rFonts w:asciiTheme="majorHAnsi" w:hAnsiTheme="majorHAnsi"/>
                  <w:sz w:val="24"/>
                  <w:szCs w:val="24"/>
                </w:rPr>
                <w:t>Produtos</w:t>
              </w:r>
            </w:hyperlink>
          </w:p>
          <w:p w14:paraId="5D37C87B" w14:textId="04ED5C3B" w:rsidR="008B7989" w:rsidRDefault="008B7989" w:rsidP="008B79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 xml:space="preserve"> ) </w:t>
            </w:r>
            <w:r w:rsidRPr="008B7989">
              <w:rPr>
                <w:rFonts w:asciiTheme="majorHAnsi" w:hAnsiTheme="majorHAnsi"/>
                <w:sz w:val="24"/>
                <w:szCs w:val="24"/>
              </w:rPr>
              <w:t>Processos ou técnicas</w:t>
            </w:r>
          </w:p>
          <w:p w14:paraId="5B312726" w14:textId="575B1534" w:rsidR="008B7989" w:rsidRDefault="008B7989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Anexar comprovantes. </w:t>
            </w:r>
          </w:p>
          <w:p w14:paraId="07B7CBB4" w14:textId="77777777" w:rsidR="008B7989" w:rsidRPr="00D31CD7" w:rsidRDefault="008B7989" w:rsidP="00715589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Todas as produções resultantes do apoio devem conter agradecimentos ao IFCE e à agência de fomento.</w:t>
            </w:r>
          </w:p>
        </w:tc>
      </w:tr>
    </w:tbl>
    <w:p w14:paraId="5AD4E5FD" w14:textId="53502D1C" w:rsidR="008B7989" w:rsidRDefault="008B7989" w:rsidP="008B7989"/>
    <w:p w14:paraId="45DF689C" w14:textId="6939E99B" w:rsidR="005B0DCC" w:rsidRPr="008B7989" w:rsidRDefault="005B0DCC" w:rsidP="008B7989">
      <w:r>
        <w:t>Detalhar</w:t>
      </w:r>
    </w:p>
    <w:tbl>
      <w:tblPr>
        <w:tblStyle w:val="Tabelacomgrade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727814" w14:paraId="1DE0FEC1" w14:textId="77777777" w:rsidTr="005B0DCC">
        <w:trPr>
          <w:trHeight w:val="2642"/>
        </w:trPr>
        <w:tc>
          <w:tcPr>
            <w:tcW w:w="10490" w:type="dxa"/>
          </w:tcPr>
          <w:p w14:paraId="637F6C00" w14:textId="77777777" w:rsidR="00727814" w:rsidRDefault="00727814" w:rsidP="00715589">
            <w:pPr>
              <w:ind w:right="-1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A5F1CCF" w14:textId="77777777" w:rsidR="00727814" w:rsidRDefault="00727814" w:rsidP="00715589">
            <w:pPr>
              <w:spacing w:line="360" w:lineRule="auto"/>
              <w:ind w:right="-1" w:firstLine="5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B99E583" w14:textId="77777777" w:rsidR="00727814" w:rsidRDefault="00727814" w:rsidP="00727814">
      <w:pPr>
        <w:spacing w:after="0" w:line="240" w:lineRule="auto"/>
        <w:ind w:right="-1"/>
        <w:jc w:val="both"/>
        <w:rPr>
          <w:rFonts w:ascii="Arial" w:hAnsi="Arial" w:cs="Arial"/>
          <w:sz w:val="24"/>
          <w:szCs w:val="24"/>
        </w:rPr>
      </w:pPr>
    </w:p>
    <w:p w14:paraId="41C83BF0" w14:textId="77777777" w:rsidR="00C42B76" w:rsidRPr="008B7989" w:rsidRDefault="00C42B76" w:rsidP="00C42B76">
      <w:pPr>
        <w:pStyle w:val="Ttulo2"/>
        <w:rPr>
          <w:color w:val="538135" w:themeColor="accent6" w:themeShade="BF"/>
        </w:rPr>
      </w:pPr>
      <w:r w:rsidRPr="008B7989">
        <w:rPr>
          <w:color w:val="538135" w:themeColor="accent6" w:themeShade="BF"/>
        </w:rPr>
        <w:t>Avaliação do desempenho do pós-graduando pelo orientador e/ou coordenador atual do curso:</w:t>
      </w:r>
    </w:p>
    <w:p w14:paraId="46D6C923" w14:textId="7FD10B53" w:rsidR="00D31CD7" w:rsidRDefault="00773764" w:rsidP="00D31CD7">
      <w:pPr>
        <w:rPr>
          <w:rFonts w:asciiTheme="majorHAnsi" w:hAnsiTheme="majorHAnsi" w:cs="Arial"/>
          <w:sz w:val="24"/>
          <w:szCs w:val="24"/>
        </w:rPr>
      </w:pPr>
      <w:sdt>
        <w:sdtPr>
          <w:rPr>
            <w:rFonts w:asciiTheme="majorHAnsi" w:hAnsiTheme="majorHAnsi" w:cs="Arial"/>
            <w:sz w:val="24"/>
            <w:szCs w:val="24"/>
          </w:rPr>
          <w:id w:val="1530370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0E34" w:rsidRPr="00C504C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70E34">
        <w:rPr>
          <w:rFonts w:asciiTheme="majorHAnsi" w:hAnsiTheme="majorHAnsi" w:cs="Arial"/>
          <w:sz w:val="24"/>
          <w:szCs w:val="24"/>
        </w:rPr>
        <w:t>Abaixo da média</w:t>
      </w:r>
      <w:r w:rsidR="00A20B8E">
        <w:rPr>
          <w:rFonts w:asciiTheme="majorHAnsi" w:hAnsiTheme="majorHAnsi" w:cs="Arial"/>
          <w:sz w:val="24"/>
          <w:szCs w:val="24"/>
        </w:rPr>
        <w:tab/>
      </w:r>
      <w:r w:rsidR="00A20B8E">
        <w:rPr>
          <w:rFonts w:asciiTheme="majorHAnsi" w:hAnsiTheme="majorHAnsi" w:cs="Arial"/>
          <w:sz w:val="24"/>
          <w:szCs w:val="24"/>
        </w:rPr>
        <w:tab/>
      </w:r>
      <w:r w:rsidR="00470E34" w:rsidRPr="00C504C8">
        <w:rPr>
          <w:rFonts w:asciiTheme="majorHAnsi" w:hAnsiTheme="majorHAnsi" w:cs="Arial"/>
          <w:sz w:val="24"/>
          <w:szCs w:val="24"/>
        </w:rPr>
        <w:t xml:space="preserve">   </w:t>
      </w:r>
      <w:sdt>
        <w:sdtPr>
          <w:rPr>
            <w:rFonts w:asciiTheme="majorHAnsi" w:hAnsiTheme="majorHAnsi" w:cs="Arial"/>
            <w:sz w:val="24"/>
            <w:szCs w:val="24"/>
          </w:rPr>
          <w:id w:val="882900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209A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470E34">
        <w:rPr>
          <w:rFonts w:asciiTheme="majorHAnsi" w:hAnsiTheme="majorHAnsi" w:cs="Arial"/>
          <w:sz w:val="24"/>
          <w:szCs w:val="24"/>
        </w:rPr>
        <w:t>Média</w:t>
      </w:r>
      <w:r w:rsidR="00A20B8E">
        <w:rPr>
          <w:rFonts w:asciiTheme="majorHAnsi" w:hAnsiTheme="majorHAnsi" w:cs="Arial"/>
          <w:sz w:val="24"/>
          <w:szCs w:val="24"/>
        </w:rPr>
        <w:tab/>
      </w:r>
      <w:r w:rsidR="00A20B8E">
        <w:rPr>
          <w:rFonts w:asciiTheme="majorHAnsi" w:hAnsiTheme="majorHAnsi" w:cs="Arial"/>
          <w:sz w:val="24"/>
          <w:szCs w:val="24"/>
        </w:rPr>
        <w:tab/>
      </w:r>
      <w:r w:rsidR="00A20B8E">
        <w:rPr>
          <w:rFonts w:asciiTheme="majorHAnsi" w:hAnsiTheme="majorHAnsi" w:cs="Arial"/>
          <w:sz w:val="24"/>
          <w:szCs w:val="24"/>
        </w:rPr>
        <w:tab/>
      </w:r>
      <w:r w:rsidR="00470E34">
        <w:rPr>
          <w:rFonts w:asciiTheme="majorHAnsi" w:hAnsiTheme="majorHAnsi" w:cs="Arial"/>
          <w:sz w:val="24"/>
          <w:szCs w:val="24"/>
        </w:rPr>
        <w:t xml:space="preserve"> </w:t>
      </w:r>
      <w:sdt>
        <w:sdtPr>
          <w:rPr>
            <w:rFonts w:asciiTheme="majorHAnsi" w:hAnsiTheme="majorHAnsi" w:cs="Arial"/>
            <w:sz w:val="24"/>
            <w:szCs w:val="24"/>
          </w:rPr>
          <w:id w:val="-1830130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0E34" w:rsidRPr="00C504C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70E34">
        <w:rPr>
          <w:rFonts w:asciiTheme="majorHAnsi" w:hAnsiTheme="majorHAnsi" w:cs="Arial"/>
          <w:sz w:val="24"/>
          <w:szCs w:val="24"/>
        </w:rPr>
        <w:t>Bom</w:t>
      </w:r>
      <w:r w:rsidR="00A20B8E">
        <w:rPr>
          <w:rFonts w:asciiTheme="majorHAnsi" w:hAnsiTheme="majorHAnsi" w:cs="Arial"/>
          <w:sz w:val="24"/>
          <w:szCs w:val="24"/>
        </w:rPr>
        <w:tab/>
      </w:r>
      <w:r w:rsidR="00A20B8E">
        <w:rPr>
          <w:rFonts w:asciiTheme="majorHAnsi" w:hAnsiTheme="majorHAnsi" w:cs="Arial"/>
          <w:sz w:val="24"/>
          <w:szCs w:val="24"/>
        </w:rPr>
        <w:tab/>
      </w:r>
      <w:r w:rsidR="00A20B8E">
        <w:rPr>
          <w:rFonts w:asciiTheme="majorHAnsi" w:hAnsiTheme="majorHAnsi" w:cs="Arial"/>
          <w:sz w:val="24"/>
          <w:szCs w:val="24"/>
        </w:rPr>
        <w:tab/>
      </w:r>
      <w:r w:rsidR="00470E34" w:rsidRPr="00C504C8">
        <w:rPr>
          <w:rFonts w:asciiTheme="majorHAnsi" w:hAnsiTheme="majorHAnsi" w:cs="Arial"/>
          <w:sz w:val="24"/>
          <w:szCs w:val="24"/>
        </w:rPr>
        <w:t xml:space="preserve">   </w:t>
      </w:r>
      <w:sdt>
        <w:sdtPr>
          <w:rPr>
            <w:rFonts w:asciiTheme="majorHAnsi" w:hAnsiTheme="majorHAnsi" w:cs="Arial"/>
            <w:sz w:val="24"/>
            <w:szCs w:val="24"/>
          </w:rPr>
          <w:id w:val="-1256899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0E34" w:rsidRPr="00C504C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70E34">
        <w:rPr>
          <w:rFonts w:asciiTheme="majorHAnsi" w:hAnsiTheme="majorHAnsi" w:cs="Arial"/>
          <w:sz w:val="24"/>
          <w:szCs w:val="24"/>
        </w:rPr>
        <w:t>Ótimo</w:t>
      </w:r>
    </w:p>
    <w:p w14:paraId="11793121" w14:textId="77777777" w:rsidR="00E347B4" w:rsidRDefault="00E347B4" w:rsidP="00D31CD7"/>
    <w:p w14:paraId="38EF0F9E" w14:textId="3573BB8A" w:rsidR="00D31CD7" w:rsidRDefault="00E347B4" w:rsidP="00C42B76">
      <w:pPr>
        <w:spacing w:after="0" w:line="360" w:lineRule="auto"/>
      </w:pPr>
      <w:r>
        <w:t xml:space="preserve">* </w:t>
      </w:r>
      <w:r w:rsidR="00C42B76">
        <w:t xml:space="preserve">Na ausência do orientador, essa informação </w:t>
      </w:r>
      <w:r w:rsidR="00A20B8E">
        <w:t>deve ser fornecida pela coordenação do curso</w:t>
      </w:r>
      <w:r w:rsidR="00C42B76">
        <w:t>.</w:t>
      </w:r>
      <w:r>
        <w:t xml:space="preserve"> </w:t>
      </w:r>
    </w:p>
    <w:p w14:paraId="0D1B1C16" w14:textId="77777777" w:rsidR="00C42B76" w:rsidRPr="00C42B76" w:rsidRDefault="00C42B76" w:rsidP="00C42B76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14:paraId="4636FA50" w14:textId="77777777" w:rsidR="00D31CD7" w:rsidRPr="008B7989" w:rsidRDefault="00D31CD7" w:rsidP="00D85AB7">
      <w:pPr>
        <w:pStyle w:val="Ttulo2"/>
        <w:rPr>
          <w:color w:val="538135" w:themeColor="accent6" w:themeShade="BF"/>
        </w:rPr>
      </w:pPr>
      <w:r w:rsidRPr="008B7989">
        <w:rPr>
          <w:color w:val="538135" w:themeColor="accent6" w:themeShade="BF"/>
        </w:rPr>
        <w:t>Atestamos a veracidade de todas as informações fornecidas neste formulário:</w:t>
      </w:r>
    </w:p>
    <w:p w14:paraId="462DA7B4" w14:textId="2717892E" w:rsidR="00D31CD7" w:rsidRDefault="00D31CD7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4CF677B6" w14:textId="543E6AB3" w:rsidR="0070209A" w:rsidRDefault="0070209A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79903A07" w14:textId="77777777" w:rsidR="0070209A" w:rsidRPr="00470E34" w:rsidRDefault="0070209A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608779A8" w14:textId="77777777" w:rsidR="00D31CD7" w:rsidRPr="00470E34" w:rsidRDefault="00D31CD7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________________________________________________________Data: ______________</w:t>
      </w:r>
    </w:p>
    <w:p w14:paraId="485316FE" w14:textId="282D14D0" w:rsidR="00D31CD7" w:rsidRDefault="00D31CD7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(</w:t>
      </w:r>
      <w:r w:rsidR="00470E34" w:rsidRPr="00470E34">
        <w:rPr>
          <w:rFonts w:asciiTheme="majorHAnsi" w:hAnsiTheme="majorHAnsi"/>
          <w:sz w:val="24"/>
          <w:szCs w:val="24"/>
        </w:rPr>
        <w:t>Bolsista</w:t>
      </w:r>
      <w:r w:rsidRPr="00470E34">
        <w:rPr>
          <w:rFonts w:asciiTheme="majorHAnsi" w:hAnsiTheme="majorHAnsi"/>
          <w:sz w:val="24"/>
          <w:szCs w:val="24"/>
        </w:rPr>
        <w:t>)</w:t>
      </w:r>
    </w:p>
    <w:p w14:paraId="64842C07" w14:textId="77777777" w:rsidR="0070209A" w:rsidRPr="00470E34" w:rsidRDefault="0070209A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36A5FCDE" w14:textId="77777777" w:rsidR="00D31CD7" w:rsidRPr="00470E34" w:rsidRDefault="00D31CD7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18E2AE63" w14:textId="77777777" w:rsidR="00D85AB7" w:rsidRDefault="00D31CD7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________________________________________________________Data: ______________</w:t>
      </w:r>
    </w:p>
    <w:p w14:paraId="6C990502" w14:textId="652E75D0" w:rsidR="00E347B4" w:rsidRDefault="00D31CD7" w:rsidP="00D85AB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(</w:t>
      </w:r>
      <w:r w:rsidR="00470E34" w:rsidRPr="00470E34">
        <w:rPr>
          <w:rFonts w:asciiTheme="majorHAnsi" w:hAnsiTheme="majorHAnsi"/>
          <w:sz w:val="24"/>
          <w:szCs w:val="24"/>
        </w:rPr>
        <w:t>Orientador</w:t>
      </w:r>
      <w:r w:rsidRPr="00470E34">
        <w:rPr>
          <w:rFonts w:asciiTheme="majorHAnsi" w:hAnsiTheme="majorHAnsi"/>
          <w:sz w:val="24"/>
          <w:szCs w:val="24"/>
        </w:rPr>
        <w:t>)</w:t>
      </w:r>
    </w:p>
    <w:p w14:paraId="426A9F81" w14:textId="6A456965" w:rsidR="00A20B8E" w:rsidRDefault="00A20B8E" w:rsidP="00D85AB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03E924E9" w14:textId="18539D40" w:rsidR="00A20B8E" w:rsidRDefault="00A20B8E" w:rsidP="00D85AB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76D5D8DE" w14:textId="77777777" w:rsidR="00A20B8E" w:rsidRDefault="00A20B8E" w:rsidP="00A20B8E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________________________________________________________Data: ______________</w:t>
      </w:r>
    </w:p>
    <w:p w14:paraId="5AC45ED0" w14:textId="0408847E" w:rsidR="00A20B8E" w:rsidRDefault="00A20B8E" w:rsidP="00A20B8E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(</w:t>
      </w:r>
      <w:r>
        <w:rPr>
          <w:rFonts w:asciiTheme="majorHAnsi" w:hAnsiTheme="majorHAnsi"/>
          <w:sz w:val="24"/>
          <w:szCs w:val="24"/>
        </w:rPr>
        <w:t>Coordenador</w:t>
      </w:r>
      <w:r w:rsidR="00A144D6">
        <w:rPr>
          <w:rFonts w:asciiTheme="majorHAnsi" w:hAnsiTheme="majorHAnsi"/>
          <w:sz w:val="24"/>
          <w:szCs w:val="24"/>
        </w:rPr>
        <w:t>/</w:t>
      </w:r>
      <w:r w:rsidR="00A144D6" w:rsidRPr="00A144D6">
        <w:rPr>
          <w:rFonts w:asciiTheme="majorHAnsi" w:hAnsiTheme="majorHAnsi"/>
          <w:sz w:val="24"/>
          <w:szCs w:val="24"/>
        </w:rPr>
        <w:t xml:space="preserve"> </w:t>
      </w:r>
      <w:r w:rsidR="00A144D6" w:rsidRPr="00185C0A">
        <w:rPr>
          <w:rFonts w:asciiTheme="majorHAnsi" w:hAnsiTheme="majorHAnsi"/>
          <w:sz w:val="24"/>
          <w:szCs w:val="24"/>
        </w:rPr>
        <w:t xml:space="preserve">Representante </w:t>
      </w:r>
      <w:r w:rsidR="00A144D6">
        <w:rPr>
          <w:rFonts w:asciiTheme="majorHAnsi" w:hAnsiTheme="majorHAnsi"/>
          <w:sz w:val="24"/>
          <w:szCs w:val="24"/>
        </w:rPr>
        <w:t>Comissão de Bolsas</w:t>
      </w:r>
      <w:r w:rsidRPr="00470E34">
        <w:rPr>
          <w:rFonts w:asciiTheme="majorHAnsi" w:hAnsiTheme="majorHAnsi"/>
          <w:sz w:val="24"/>
          <w:szCs w:val="24"/>
        </w:rPr>
        <w:t>)</w:t>
      </w:r>
    </w:p>
    <w:sectPr w:rsidR="00A20B8E" w:rsidSect="008B2605">
      <w:type w:val="continuous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6BA997" w14:textId="77777777" w:rsidR="00773764" w:rsidRDefault="00773764" w:rsidP="00476EDF">
      <w:pPr>
        <w:spacing w:after="0" w:line="240" w:lineRule="auto"/>
      </w:pPr>
      <w:r>
        <w:separator/>
      </w:r>
    </w:p>
  </w:endnote>
  <w:endnote w:type="continuationSeparator" w:id="0">
    <w:p w14:paraId="7639ACE6" w14:textId="77777777" w:rsidR="00773764" w:rsidRDefault="00773764" w:rsidP="00476E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7716D2" w14:textId="77777777" w:rsidR="00436498" w:rsidRDefault="00436498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5220846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A7DE2E1" w14:textId="66BB490B" w:rsidR="00C564D8" w:rsidRDefault="00C564D8">
            <w:pPr>
              <w:pStyle w:val="Rodap"/>
              <w:jc w:val="right"/>
            </w:pPr>
            <w: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36498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36498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A75B279" w14:textId="77777777" w:rsidR="00C564D8" w:rsidRDefault="00C564D8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469A0E" w14:textId="77777777" w:rsidR="00436498" w:rsidRDefault="00436498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144288" w14:textId="77777777" w:rsidR="00773764" w:rsidRDefault="00773764" w:rsidP="00476EDF">
      <w:pPr>
        <w:spacing w:after="0" w:line="240" w:lineRule="auto"/>
      </w:pPr>
      <w:r>
        <w:separator/>
      </w:r>
    </w:p>
  </w:footnote>
  <w:footnote w:type="continuationSeparator" w:id="0">
    <w:p w14:paraId="1F333C0F" w14:textId="77777777" w:rsidR="00773764" w:rsidRDefault="00773764" w:rsidP="00476E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03C36A" w14:textId="77777777" w:rsidR="00436498" w:rsidRDefault="00436498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2061" w:type="dxa"/>
      <w:tblInd w:w="-1168" w:type="dxa"/>
      <w:tblLayout w:type="fixed"/>
      <w:tblLook w:val="0000" w:firstRow="0" w:lastRow="0" w:firstColumn="0" w:lastColumn="0" w:noHBand="0" w:noVBand="0"/>
    </w:tblPr>
    <w:tblGrid>
      <w:gridCol w:w="3295"/>
      <w:gridCol w:w="6237"/>
      <w:gridCol w:w="2529"/>
    </w:tblGrid>
    <w:tr w:rsidR="00AF07FB" w14:paraId="5729E0E1" w14:textId="77777777" w:rsidTr="00AF07FB">
      <w:trPr>
        <w:trHeight w:val="1350"/>
      </w:trPr>
      <w:tc>
        <w:tcPr>
          <w:tcW w:w="3295" w:type="dxa"/>
          <w:shd w:val="clear" w:color="auto" w:fill="auto"/>
          <w:vAlign w:val="center"/>
        </w:tcPr>
        <w:p w14:paraId="18D3323F" w14:textId="1690EFDB" w:rsidR="00AF07FB" w:rsidRDefault="00AF07FB" w:rsidP="00AF07FB">
          <w:pPr>
            <w:pStyle w:val="Cabealho"/>
            <w:snapToGrid w:val="0"/>
            <w:jc w:val="center"/>
            <w:rPr>
              <w:rFonts w:ascii="Arial" w:hAnsi="Arial" w:cs="Arial"/>
              <w:b/>
              <w:sz w:val="16"/>
              <w:szCs w:val="16"/>
            </w:rPr>
          </w:pPr>
          <w:bookmarkStart w:id="1" w:name="_GoBack"/>
          <w:bookmarkEnd w:id="1"/>
          <w:r>
            <w:rPr>
              <w:noProof/>
              <w:lang w:eastAsia="pt-BR"/>
            </w:rPr>
            <w:drawing>
              <wp:inline distT="0" distB="0" distL="0" distR="0" wp14:anchorId="68F676AB" wp14:editId="2E232D63">
                <wp:extent cx="866775" cy="847725"/>
                <wp:effectExtent l="0" t="0" r="9525" b="9525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6775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shd w:val="clear" w:color="auto" w:fill="auto"/>
          <w:vAlign w:val="center"/>
        </w:tcPr>
        <w:p w14:paraId="793B56E7" w14:textId="77777777" w:rsidR="00AF07FB" w:rsidRDefault="00AF07FB" w:rsidP="00E33A41">
          <w:pPr>
            <w:pStyle w:val="Cabealho"/>
            <w:tabs>
              <w:tab w:val="clear" w:pos="4252"/>
            </w:tabs>
            <w:snapToGrid w:val="0"/>
            <w:spacing w:line="360" w:lineRule="auto"/>
            <w:jc w:val="center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>MINISTÉRIO DA EDUCAÇÃO</w:t>
          </w:r>
        </w:p>
        <w:p w14:paraId="390C7E61" w14:textId="271FB064" w:rsidR="00E33A41" w:rsidRPr="00E33A41" w:rsidRDefault="00E33A41" w:rsidP="00E33A41">
          <w:pPr>
            <w:pStyle w:val="Default"/>
            <w:spacing w:line="360" w:lineRule="auto"/>
            <w:ind w:right="-1"/>
            <w:jc w:val="center"/>
            <w:rPr>
              <w:rFonts w:ascii="Arial" w:hAnsi="Arial" w:cs="Arial"/>
              <w:b/>
              <w:color w:val="auto"/>
              <w:sz w:val="16"/>
              <w:szCs w:val="16"/>
            </w:rPr>
          </w:pPr>
          <w:r w:rsidRPr="00E33A41">
            <w:rPr>
              <w:rFonts w:ascii="Arial" w:hAnsi="Arial" w:cs="Arial"/>
              <w:b/>
              <w:color w:val="auto"/>
              <w:sz w:val="16"/>
              <w:szCs w:val="16"/>
            </w:rPr>
            <w:t>INSTITUTO FEDERAL DE EDUCAÇÃO, CIÊNCIA E TECNOLOGIA DO CEARÁ</w:t>
          </w:r>
          <w:r w:rsidR="00072C9A">
            <w:rPr>
              <w:rFonts w:ascii="Arial" w:hAnsi="Arial" w:cs="Arial"/>
              <w:b/>
              <w:color w:val="auto"/>
              <w:sz w:val="16"/>
              <w:szCs w:val="16"/>
            </w:rPr>
            <w:t xml:space="preserve"> Campus Fortaleza</w:t>
          </w:r>
        </w:p>
        <w:p w14:paraId="2F591AFE" w14:textId="77777777" w:rsidR="00E33A41" w:rsidRPr="00E33A41" w:rsidRDefault="00E33A41" w:rsidP="00E33A41">
          <w:pPr>
            <w:pStyle w:val="Cabealho"/>
            <w:spacing w:line="360" w:lineRule="auto"/>
            <w:jc w:val="center"/>
            <w:rPr>
              <w:rFonts w:ascii="Arial" w:hAnsi="Arial" w:cs="Arial"/>
              <w:b/>
              <w:sz w:val="16"/>
              <w:szCs w:val="16"/>
            </w:rPr>
          </w:pPr>
          <w:r w:rsidRPr="00E33A41">
            <w:rPr>
              <w:rFonts w:ascii="Arial" w:hAnsi="Arial" w:cs="Arial"/>
              <w:b/>
              <w:sz w:val="16"/>
              <w:szCs w:val="16"/>
            </w:rPr>
            <w:t xml:space="preserve">PROGRAMA DE PÓS-GRADUAÇÃO EM TECNOLOGIA E GESTÃO AMBIENTAL </w:t>
          </w:r>
        </w:p>
        <w:p w14:paraId="1C097B90" w14:textId="4BA7965B" w:rsidR="00AF07FB" w:rsidRDefault="00AF07FB" w:rsidP="00AF07FB">
          <w:pPr>
            <w:pStyle w:val="Cabealho"/>
            <w:tabs>
              <w:tab w:val="clear" w:pos="4252"/>
            </w:tabs>
            <w:jc w:val="center"/>
          </w:pPr>
          <w:r>
            <w:rPr>
              <w:rFonts w:ascii="Arial" w:hAnsi="Arial" w:cs="Arial"/>
              <w:b/>
              <w:sz w:val="16"/>
              <w:szCs w:val="16"/>
            </w:rPr>
            <w:t xml:space="preserve"> </w:t>
          </w:r>
        </w:p>
      </w:tc>
      <w:tc>
        <w:tcPr>
          <w:tcW w:w="2529" w:type="dxa"/>
          <w:shd w:val="clear" w:color="auto" w:fill="auto"/>
          <w:vAlign w:val="center"/>
        </w:tcPr>
        <w:p w14:paraId="32D6027A" w14:textId="280713B7" w:rsidR="00AF07FB" w:rsidRDefault="00E33A41" w:rsidP="00AF07FB">
          <w:pPr>
            <w:pStyle w:val="Cabealho"/>
            <w:snapToGrid w:val="0"/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328C230E" wp14:editId="7FD267D6">
                <wp:extent cx="899160" cy="837342"/>
                <wp:effectExtent l="0" t="0" r="0" b="127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0180" t="8196" r="59087" b="40922"/>
                        <a:stretch/>
                      </pic:blipFill>
                      <pic:spPr bwMode="auto">
                        <a:xfrm>
                          <a:off x="0" y="0"/>
                          <a:ext cx="904796" cy="8425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BC2A038" w14:textId="02DD530F" w:rsidR="00476EDF" w:rsidRDefault="00476EDF" w:rsidP="00AF07FB">
    <w:pPr>
      <w:pStyle w:val="Cabealho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833A41" w14:textId="77777777" w:rsidR="00436498" w:rsidRDefault="00436498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444486"/>
    <w:multiLevelType w:val="hybridMultilevel"/>
    <w:tmpl w:val="94B4417A"/>
    <w:lvl w:ilvl="0" w:tplc="0F9653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F52C70"/>
    <w:multiLevelType w:val="multilevel"/>
    <w:tmpl w:val="7C4011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DQ2MzIzMbQwMjJR0lEKTi0uzszPAykwrgUA8O63jiwAAAA="/>
  </w:docVars>
  <w:rsids>
    <w:rsidRoot w:val="00476EDF"/>
    <w:rsid w:val="00072C9A"/>
    <w:rsid w:val="000A5465"/>
    <w:rsid w:val="000D1F48"/>
    <w:rsid w:val="00185C0A"/>
    <w:rsid w:val="00204D4D"/>
    <w:rsid w:val="00253740"/>
    <w:rsid w:val="002E5366"/>
    <w:rsid w:val="00314AB3"/>
    <w:rsid w:val="00326251"/>
    <w:rsid w:val="00331642"/>
    <w:rsid w:val="003A7B7C"/>
    <w:rsid w:val="003D6AF3"/>
    <w:rsid w:val="0043283C"/>
    <w:rsid w:val="00436498"/>
    <w:rsid w:val="00453BEF"/>
    <w:rsid w:val="00470E34"/>
    <w:rsid w:val="00476EDF"/>
    <w:rsid w:val="004B20EE"/>
    <w:rsid w:val="0051449D"/>
    <w:rsid w:val="00537D8F"/>
    <w:rsid w:val="00590DCB"/>
    <w:rsid w:val="005B0DCC"/>
    <w:rsid w:val="00600CC5"/>
    <w:rsid w:val="00603DCE"/>
    <w:rsid w:val="00681EA7"/>
    <w:rsid w:val="0070209A"/>
    <w:rsid w:val="007212B6"/>
    <w:rsid w:val="00727814"/>
    <w:rsid w:val="00753527"/>
    <w:rsid w:val="00766021"/>
    <w:rsid w:val="00773764"/>
    <w:rsid w:val="008B2605"/>
    <w:rsid w:val="008B7989"/>
    <w:rsid w:val="008F0D9D"/>
    <w:rsid w:val="008F5FC9"/>
    <w:rsid w:val="00942B9C"/>
    <w:rsid w:val="009A0FA6"/>
    <w:rsid w:val="009E3B90"/>
    <w:rsid w:val="00A144D6"/>
    <w:rsid w:val="00A20B8E"/>
    <w:rsid w:val="00A357A7"/>
    <w:rsid w:val="00A61537"/>
    <w:rsid w:val="00A63401"/>
    <w:rsid w:val="00AF07FB"/>
    <w:rsid w:val="00AF325F"/>
    <w:rsid w:val="00B25AC6"/>
    <w:rsid w:val="00B31659"/>
    <w:rsid w:val="00B901AD"/>
    <w:rsid w:val="00BE4527"/>
    <w:rsid w:val="00BF2287"/>
    <w:rsid w:val="00C22B85"/>
    <w:rsid w:val="00C42B76"/>
    <w:rsid w:val="00C564D8"/>
    <w:rsid w:val="00C9296F"/>
    <w:rsid w:val="00CD5A99"/>
    <w:rsid w:val="00D31CD7"/>
    <w:rsid w:val="00D85AB7"/>
    <w:rsid w:val="00D87FDB"/>
    <w:rsid w:val="00DE68BB"/>
    <w:rsid w:val="00E10082"/>
    <w:rsid w:val="00E33A41"/>
    <w:rsid w:val="00E347B4"/>
    <w:rsid w:val="00EB4D12"/>
    <w:rsid w:val="00F40FEC"/>
    <w:rsid w:val="00F81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7386F6"/>
  <w15:chartTrackingRefBased/>
  <w15:docId w15:val="{1800BBC2-CD80-434E-AAD5-6ABD5AD96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8F0D9D"/>
    <w:pPr>
      <w:keepNext/>
      <w:keepLines/>
      <w:shd w:val="solid" w:color="5B9BD5" w:themeColor="accent1" w:fill="auto"/>
      <w:spacing w:after="0" w:line="360" w:lineRule="auto"/>
      <w:outlineLvl w:val="0"/>
    </w:pPr>
    <w:rPr>
      <w:rFonts w:ascii="Arial" w:eastAsiaTheme="majorEastAsia" w:hAnsi="Arial" w:cstheme="majorBidi"/>
      <w:b/>
      <w:color w:val="FFFFFF" w:themeColor="background1"/>
      <w:sz w:val="28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8B26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76ED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76EDF"/>
  </w:style>
  <w:style w:type="paragraph" w:styleId="Rodap">
    <w:name w:val="footer"/>
    <w:basedOn w:val="Normal"/>
    <w:link w:val="RodapChar"/>
    <w:uiPriority w:val="99"/>
    <w:unhideWhenUsed/>
    <w:rsid w:val="00476ED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76EDF"/>
  </w:style>
  <w:style w:type="character" w:customStyle="1" w:styleId="Ttulo1Char">
    <w:name w:val="Título 1 Char"/>
    <w:basedOn w:val="Fontepargpadro"/>
    <w:link w:val="Ttulo1"/>
    <w:uiPriority w:val="9"/>
    <w:rsid w:val="008F0D9D"/>
    <w:rPr>
      <w:rFonts w:ascii="Arial" w:eastAsiaTheme="majorEastAsia" w:hAnsi="Arial" w:cstheme="majorBidi"/>
      <w:b/>
      <w:color w:val="FFFFFF" w:themeColor="background1"/>
      <w:sz w:val="28"/>
      <w:szCs w:val="32"/>
      <w:shd w:val="solid" w:color="5B9BD5" w:themeColor="accent1" w:fill="auto"/>
    </w:rPr>
  </w:style>
  <w:style w:type="table" w:styleId="Tabelacomgrade">
    <w:name w:val="Table Grid"/>
    <w:basedOn w:val="Tabelanormal"/>
    <w:uiPriority w:val="39"/>
    <w:rsid w:val="008F0D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2Char">
    <w:name w:val="Título 2 Char"/>
    <w:basedOn w:val="Fontepargpadro"/>
    <w:link w:val="Ttulo2"/>
    <w:uiPriority w:val="9"/>
    <w:rsid w:val="008B2605"/>
    <w:rPr>
      <w:rFonts w:asciiTheme="majorHAnsi" w:eastAsiaTheme="majorEastAsia" w:hAnsiTheme="majorHAnsi" w:cstheme="majorBidi"/>
      <w:color w:val="2E74B5" w:themeColor="accent1" w:themeShade="BF"/>
      <w:sz w:val="32"/>
      <w:szCs w:val="26"/>
    </w:rPr>
  </w:style>
  <w:style w:type="character" w:styleId="Refdecomentrio">
    <w:name w:val="annotation reference"/>
    <w:basedOn w:val="Fontepargpadro"/>
    <w:uiPriority w:val="99"/>
    <w:semiHidden/>
    <w:unhideWhenUsed/>
    <w:rsid w:val="00C22B8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22B8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22B8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22B8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22B85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5A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5AC6"/>
    <w:rPr>
      <w:rFonts w:ascii="Segoe UI" w:hAnsi="Segoe UI" w:cs="Segoe UI"/>
      <w:sz w:val="18"/>
      <w:szCs w:val="18"/>
    </w:rPr>
  </w:style>
  <w:style w:type="character" w:styleId="TextodoEspaoReservado">
    <w:name w:val="Placeholder Text"/>
    <w:basedOn w:val="Fontepargpadro"/>
    <w:uiPriority w:val="99"/>
    <w:semiHidden/>
    <w:rsid w:val="00C42B76"/>
    <w:rPr>
      <w:color w:val="808080"/>
    </w:rPr>
  </w:style>
  <w:style w:type="paragraph" w:styleId="PargrafodaLista">
    <w:name w:val="List Paragraph"/>
    <w:basedOn w:val="Normal"/>
    <w:uiPriority w:val="34"/>
    <w:qFormat/>
    <w:rsid w:val="00C42B76"/>
    <w:pPr>
      <w:ind w:left="720"/>
      <w:contextualSpacing/>
    </w:pPr>
  </w:style>
  <w:style w:type="paragraph" w:customStyle="1" w:styleId="Default">
    <w:name w:val="Default"/>
    <w:rsid w:val="00E33A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buscatextual.cnpq.br/buscatextual/visualizacv.do?id=K4424509H6&amp;tokenCaptchar=03AIIukzjXwBWvAHOlsBXWDvvlA526zpbeU0ZiHd_2o8pdj4b1ElU7QnMyh1BU--VPNXj5nbeYtgPOFA29iObqzhaYU-gj3xxdyB4smlL-ueyUglWQoIlaztJUWXJCXRIZqBemQCN60Ddq1Whx7rlvfrXpq-pBJgO2bRWCLqGvRRckFNxjeX4O7MbdCqTU1VRrnpoK8DJbY2Sg2ZcjAsQA8l0TpaQTfsLJEQlAQ1DYX5PtdNLlpVbmMmft-0OjTglYBHNFp4L_7st5sUJAQ1_Pnm8k61wtKD780-Ue2aDqS45squrygD9lGtdpfGahE1F6MLpzxtUmspw_BsqfAT9A6b15iuwz8GK1Kk-NpLO2DeO5WcFIcC5NYGqQ9_O3vXHly01abQMxH7Clb28vjDsnO1Vgu6s3Zo0EQ6aJc6XepFdVXYDfIg-UxoehZnVFFVt68tdfTELeljhsIYAyTCgBQjfuRfGzT86w5CNji-LIQg2dPxdExx4KYqOcrgMPNQXoEo8N7DOIyItMlmxzpfm7GHJlvBSyd5eh-w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buscatextual.cnpq.br/buscatextual/visualizacv.do?id=K4424509H6&amp;tokenCaptchar=03AIIukzjXwBWvAHOlsBXWDvvlA526zpbeU0ZiHd_2o8pdj4b1ElU7QnMyh1BU--VPNXj5nbeYtgPOFA29iObqzhaYU-gj3xxdyB4smlL-ueyUglWQoIlaztJUWXJCXRIZqBemQCN60Ddq1Whx7rlvfrXpq-pBJgO2bRWCLqGvRRckFNxjeX4O7MbdCqTU1VRrnpoK8DJbY2Sg2ZcjAsQA8l0TpaQTfsLJEQlAQ1DYX5PtdNLlpVbmMmft-0OjTglYBHNFp4L_7st5sUJAQ1_Pnm8k61wtKD780-Ue2aDqS45squrygD9lGtdpfGahE1F6MLpzxtUmspw_BsqfAT9A6b15iuwz8GK1Kk-NpLO2DeO5WcFIcC5NYGqQ9_O3vXHly01abQMxH7Clb28vjDsnO1Vgu6s3Zo0EQ6aJc6XepFdVXYDfIg-UxoehZnVFFVt68tdfTELeljhsIYAyTCgBQjfuRfGzT86w5CNji-LIQg2dPxdExx4KYqOcrgMPNQXoEo8N7DOIyItMlmxzpfm7GHJlvBSyd5eh-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buscatextual.cnpq.br/buscatextual/visualizacv.do?id=K4424509H6&amp;tokenCaptchar=03AIIukzjXwBWvAHOlsBXWDvvlA526zpbeU0ZiHd_2o8pdj4b1ElU7QnMyh1BU--VPNXj5nbeYtgPOFA29iObqzhaYU-gj3xxdyB4smlL-ueyUglWQoIlaztJUWXJCXRIZqBemQCN60Ddq1Whx7rlvfrXpq-pBJgO2bRWCLqGvRRckFNxjeX4O7MbdCqTU1VRrnpoK8DJbY2Sg2ZcjAsQA8l0TpaQTfsLJEQlAQ1DYX5PtdNLlpVbmMmft-0OjTglYBHNFp4L_7st5sUJAQ1_Pnm8k61wtKD780-Ue2aDqS45squrygD9lGtdpfGahE1F6MLpzxtUmspw_BsqfAT9A6b15iuwz8GK1Kk-NpLO2DeO5WcFIcC5NYGqQ9_O3vXHly01abQMxH7Clb28vjDsnO1Vgu6s3Zo0EQ6aJc6XepFdVXYDfIg-UxoehZnVFFVt68tdfTELeljhsIYAyTCgBQjfuRfGzT86w5CNji-LIQg2dPxdExx4KYqOcrgMPNQXoEo8N7DOIyItMlmxzpfm7GHJlvBSyd5eh-w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buscatextual.cnpq.br/buscatextual/visualizacv.do?id=K4424509H6&amp;tokenCaptchar=03AIIukzjXwBWvAHOlsBXWDvvlA526zpbeU0ZiHd_2o8pdj4b1ElU7QnMyh1BU--VPNXj5nbeYtgPOFA29iObqzhaYU-gj3xxdyB4smlL-ueyUglWQoIlaztJUWXJCXRIZqBemQCN60Ddq1Whx7rlvfrXpq-pBJgO2bRWCLqGvRRckFNxjeX4O7MbdCqTU1VRrnpoK8DJbY2Sg2ZcjAsQA8l0TpaQTfsLJEQlAQ1DYX5PtdNLlpVbmMmft-0OjTglYBHNFp4L_7st5sUJAQ1_Pnm8k61wtKD780-Ue2aDqS45squrygD9lGtdpfGahE1F6MLpzxtUmspw_BsqfAT9A6b15iuwz8GK1Kk-NpLO2DeO5WcFIcC5NYGqQ9_O3vXHly01abQMxH7Clb28vjDsnO1Vgu6s3Zo0EQ6aJc6XepFdVXYDfIg-UxoehZnVFFVt68tdfTELeljhsIYAyTCgBQjfuRfGzT86w5CNji-LIQg2dPxdExx4KYqOcrgMPNQXoEo8N7DOIyItMlmxzpfm7GHJlvBSyd5eh-w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E0667-FFE8-4B86-872C-971AF328F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02</Words>
  <Characters>5413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celine Bastos</dc:creator>
  <cp:keywords/>
  <dc:description/>
  <cp:lastModifiedBy>Suporte</cp:lastModifiedBy>
  <cp:revision>2</cp:revision>
  <dcterms:created xsi:type="dcterms:W3CDTF">2022-10-13T17:05:00Z</dcterms:created>
  <dcterms:modified xsi:type="dcterms:W3CDTF">2022-10-13T17:05:00Z</dcterms:modified>
</cp:coreProperties>
</file>